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77A054" w14:textId="793C6A39" w:rsidR="00C70E52" w:rsidRDefault="00C70E52" w:rsidP="004F7AF0">
      <w:pPr>
        <w:ind w:left="-90"/>
      </w:pPr>
      <w:r w:rsidRPr="00A142DC">
        <w:rPr>
          <w:b/>
          <w:bCs/>
          <w:noProof/>
          <w:sz w:val="24"/>
          <w:szCs w:val="24"/>
          <w:lang w:eastAsia="en-US" w:bidi="ar-SA"/>
        </w:rPr>
        <w:drawing>
          <wp:inline distT="0" distB="0" distL="0" distR="0" wp14:anchorId="336A1388" wp14:editId="1DC3FE3A">
            <wp:extent cx="2167012" cy="692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541" cy="69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AF0">
        <w:rPr>
          <w:noProof/>
        </w:rPr>
        <w:t xml:space="preserve">                                 </w:t>
      </w:r>
      <w:r>
        <w:rPr>
          <w:noProof/>
          <w:lang w:eastAsia="en-US" w:bidi="ar-SA"/>
        </w:rPr>
        <w:drawing>
          <wp:inline distT="0" distB="0" distL="0" distR="0" wp14:anchorId="682B20B3" wp14:editId="34E7AACA">
            <wp:extent cx="2317750" cy="539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3BE6" w14:textId="77777777" w:rsidR="004F7AF0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61D15D6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B5341C">
        <w:rPr>
          <w:rFonts w:ascii="Arial" w:eastAsia="Times New Roman" w:hAnsi="Arial" w:cs="Arial"/>
          <w:b/>
          <w:bCs/>
          <w:color w:val="002060"/>
          <w:sz w:val="24"/>
          <w:szCs w:val="24"/>
        </w:rPr>
        <w:t>COVID-19 TESTING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RESULT</w:t>
      </w:r>
    </w:p>
    <w:p w14:paraId="1AF8A406" w14:textId="77777777" w:rsidR="004F7AF0" w:rsidRPr="00B5341C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</w:p>
    <w:p w14:paraId="593DAB1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  <w:r>
        <w:rPr>
          <w:rFonts w:ascii="Arial" w:eastAsia="Times New Roman" w:hAnsi="Arial" w:cs="Arial"/>
          <w:b/>
          <w:bCs/>
          <w:color w:val="002060"/>
          <w:szCs w:val="22"/>
        </w:rPr>
        <w:t>BIODATA</w:t>
      </w:r>
    </w:p>
    <w:p w14:paraId="2DDA5F9D" w14:textId="77777777" w:rsidR="00B94602" w:rsidRPr="006D78E3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Gill Sans MT Pro Medium" w:eastAsia="Times New Roman" w:hAnsi="Gill Sans MT Pro Medium" w:cs="Arial"/>
          <w:b/>
          <w:bCs/>
          <w:color w:val="002060"/>
          <w:sz w:val="8"/>
          <w:szCs w:val="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542"/>
        <w:gridCol w:w="1078"/>
        <w:gridCol w:w="450"/>
        <w:gridCol w:w="90"/>
        <w:gridCol w:w="450"/>
        <w:gridCol w:w="733"/>
        <w:gridCol w:w="257"/>
        <w:gridCol w:w="990"/>
        <w:gridCol w:w="900"/>
        <w:gridCol w:w="1170"/>
        <w:gridCol w:w="1102"/>
      </w:tblGrid>
      <w:tr w:rsidR="00EE6A9D" w:rsidRPr="0096451F" w14:paraId="7334E879" w14:textId="77777777" w:rsidTr="00EE6A9D">
        <w:trPr>
          <w:trHeight w:val="386"/>
          <w:jc w:val="center"/>
        </w:trPr>
        <w:tc>
          <w:tcPr>
            <w:tcW w:w="1075" w:type="dxa"/>
            <w:shd w:val="clear" w:color="auto" w:fill="auto"/>
          </w:tcPr>
          <w:p w14:paraId="1DEB74FA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Name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762" w:type="dxa"/>
            <w:gridSpan w:val="11"/>
            <w:shd w:val="clear" w:color="auto" w:fill="auto"/>
          </w:tcPr>
          <w:p w14:paraId="2D92C8FA" w14:textId="13F7A11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</w:p>
        </w:tc>
      </w:tr>
      <w:tr w:rsidR="00EE6A9D" w:rsidRPr="0096451F" w14:paraId="2DAE3655" w14:textId="77777777" w:rsidTr="007F3A94">
        <w:trPr>
          <w:trHeight w:val="260"/>
          <w:jc w:val="center"/>
        </w:trPr>
        <w:tc>
          <w:tcPr>
            <w:tcW w:w="3145" w:type="dxa"/>
            <w:gridSpan w:val="4"/>
            <w:shd w:val="clear" w:color="auto" w:fill="auto"/>
          </w:tcPr>
          <w:p w14:paraId="0E2C71B2" w14:textId="7B976CC3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Parent/legal guardian’s names </w:t>
            </w:r>
            <w:r w:rsidR="007F3A94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br/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 case the patient is a child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5692" w:type="dxa"/>
            <w:gridSpan w:val="8"/>
            <w:shd w:val="clear" w:color="auto" w:fill="auto"/>
          </w:tcPr>
          <w:p w14:paraId="4FC75900" w14:textId="1D9F9539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166BC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49E6A5D2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Date of birth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0F6732D9" w14:textId="58337A4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952E21" w14:textId="77777777" w:rsidTr="006A26E8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152C3615" w14:textId="3EEB31F7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Gender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  <w:vertAlign w:val="superscript"/>
              </w:rPr>
              <w:footnoteReference w:id="1"/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 </w:t>
            </w:r>
          </w:p>
        </w:tc>
        <w:tc>
          <w:tcPr>
            <w:tcW w:w="1078" w:type="dxa"/>
            <w:tcBorders>
              <w:right w:val="nil"/>
            </w:tcBorders>
            <w:shd w:val="clear" w:color="auto" w:fill="auto"/>
            <w:vAlign w:val="center"/>
          </w:tcPr>
          <w:p w14:paraId="78E92D83" w14:textId="2B0AE66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4C94C" w14:textId="324D0BE5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ED1E2" w14:textId="15139369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6C349" w14:textId="267FEF7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EAED8" w14:textId="3EF3B552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F680D0" w14:textId="532148D3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02" w:type="dxa"/>
            <w:tcBorders>
              <w:left w:val="nil"/>
            </w:tcBorders>
            <w:shd w:val="clear" w:color="auto" w:fill="auto"/>
            <w:vAlign w:val="center"/>
          </w:tcPr>
          <w:p w14:paraId="48307213" w14:textId="3740FC71" w:rsidR="00EE6A9D" w:rsidRPr="00E6174A" w:rsidRDefault="00EE6A9D" w:rsidP="00AE36E4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92010C" w:rsidRPr="0096451F" w14:paraId="65B25AAF" w14:textId="77777777" w:rsidTr="0092010C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6FBD0800" w14:textId="1B4E9773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EPID No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471758B1" w14:textId="6F767207" w:rsidR="0092010C" w:rsidRPr="00E6174A" w:rsidRDefault="0092010C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7624656B" w14:textId="77777777" w:rsidTr="0092010C">
        <w:trPr>
          <w:trHeight w:val="288"/>
          <w:jc w:val="center"/>
        </w:trPr>
        <w:tc>
          <w:tcPr>
            <w:tcW w:w="2695" w:type="dxa"/>
            <w:gridSpan w:val="3"/>
            <w:shd w:val="clear" w:color="auto" w:fill="auto"/>
            <w:vAlign w:val="center"/>
          </w:tcPr>
          <w:p w14:paraId="0B8C5AD2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Home telephone number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6142" w:type="dxa"/>
            <w:gridSpan w:val="9"/>
            <w:shd w:val="clear" w:color="auto" w:fill="auto"/>
            <w:vAlign w:val="center"/>
          </w:tcPr>
          <w:p w14:paraId="064DEA5B" w14:textId="292BACAE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40415AC9" w14:textId="77777777" w:rsidTr="00E2355F">
        <w:trPr>
          <w:trHeight w:val="288"/>
          <w:jc w:val="center"/>
        </w:trPr>
        <w:tc>
          <w:tcPr>
            <w:tcW w:w="4418" w:type="dxa"/>
            <w:gridSpan w:val="7"/>
            <w:shd w:val="clear" w:color="auto" w:fill="auto"/>
            <w:vAlign w:val="center"/>
          </w:tcPr>
          <w:p w14:paraId="5CA875C8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Mobile phone number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</w:t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clude country code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4419" w:type="dxa"/>
            <w:gridSpan w:val="5"/>
            <w:shd w:val="clear" w:color="auto" w:fill="auto"/>
            <w:vAlign w:val="center"/>
          </w:tcPr>
          <w:p w14:paraId="6D53BB32" w14:textId="37C6B20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31E01CAA" w14:textId="77777777" w:rsidTr="0092010C">
        <w:trPr>
          <w:trHeight w:val="288"/>
          <w:jc w:val="center"/>
        </w:trPr>
        <w:tc>
          <w:tcPr>
            <w:tcW w:w="3235" w:type="dxa"/>
            <w:gridSpan w:val="5"/>
            <w:shd w:val="clear" w:color="auto" w:fill="auto"/>
            <w:vAlign w:val="center"/>
          </w:tcPr>
          <w:p w14:paraId="1B44B70E" w14:textId="77777777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Residential address in Nigeria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 </w:t>
            </w:r>
          </w:p>
        </w:tc>
        <w:tc>
          <w:tcPr>
            <w:tcW w:w="5602" w:type="dxa"/>
            <w:gridSpan w:val="7"/>
            <w:shd w:val="clear" w:color="auto" w:fill="auto"/>
            <w:vAlign w:val="center"/>
          </w:tcPr>
          <w:p w14:paraId="2644A0F8" w14:textId="2C88E84E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7DB8860A" w14:textId="77777777" w:rsidR="00B94602" w:rsidRPr="00E6174A" w:rsidRDefault="00B94602" w:rsidP="00B94602">
      <w:pPr>
        <w:ind w:left="0"/>
        <w:jc w:val="center"/>
        <w:rPr>
          <w:rFonts w:ascii="Gill Sans MT Pro Medium" w:hAnsi="Gill Sans MT Pro Medium" w:cs="Calibri"/>
          <w:b/>
          <w:color w:val="auto"/>
          <w:sz w:val="12"/>
          <w:szCs w:val="12"/>
          <w:lang w:val="tr-TR"/>
        </w:rPr>
      </w:pPr>
    </w:p>
    <w:p w14:paraId="04FEFDF2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5"/>
      </w:tblGrid>
      <w:tr w:rsidR="00B94602" w:rsidRPr="000644EE" w14:paraId="49F4AE4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6E51996C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METHOD</w:t>
            </w:r>
          </w:p>
        </w:tc>
        <w:tc>
          <w:tcPr>
            <w:tcW w:w="5135" w:type="dxa"/>
            <w:shd w:val="clear" w:color="auto" w:fill="auto"/>
          </w:tcPr>
          <w:p w14:paraId="4B77B201" w14:textId="21FD58F0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94602" w:rsidRPr="000644EE" w14:paraId="57E2199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4ACD9794" w14:textId="73EE05A1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4C3CE9CC" w14:textId="0F49ACB5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02666FAB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7FB9D14" w14:textId="0E01BE4B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2AC5D418" w14:textId="1873541A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2B3D88BE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2ED6A985" w14:textId="4E1EC894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C322836" w14:textId="1B6E33B4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56003983" w14:textId="77777777" w:rsidTr="008458B5">
        <w:trPr>
          <w:jc w:val="center"/>
        </w:trPr>
        <w:tc>
          <w:tcPr>
            <w:tcW w:w="3685" w:type="dxa"/>
            <w:vMerge w:val="restart"/>
            <w:shd w:val="clear" w:color="auto" w:fill="auto"/>
          </w:tcPr>
          <w:p w14:paraId="72B3B4DE" w14:textId="46893BC9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  <w:p w14:paraId="732E8C4D" w14:textId="6C061FC7" w:rsidR="00B94602" w:rsidRPr="00E6174A" w:rsidRDefault="00B94602" w:rsidP="00055112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5BC9564A" w14:textId="5ED1E6BA" w:rsidR="00B94602" w:rsidRPr="00CB0959" w:rsidRDefault="00B94602" w:rsidP="00704B7A">
            <w:pPr>
              <w:ind w:left="0"/>
            </w:pPr>
          </w:p>
        </w:tc>
      </w:tr>
      <w:tr w:rsidR="00B94602" w:rsidRPr="000644EE" w14:paraId="3216CA6A" w14:textId="77777777" w:rsidTr="008458B5">
        <w:trPr>
          <w:jc w:val="center"/>
        </w:trPr>
        <w:tc>
          <w:tcPr>
            <w:tcW w:w="3685" w:type="dxa"/>
            <w:vMerge/>
            <w:shd w:val="clear" w:color="auto" w:fill="auto"/>
          </w:tcPr>
          <w:p w14:paraId="61AB2E41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F1A6161" w14:textId="358D45FD" w:rsidR="00B94602" w:rsidRPr="00CB0959" w:rsidRDefault="00B94602" w:rsidP="00704B7A">
            <w:pPr>
              <w:ind w:left="0"/>
            </w:pPr>
          </w:p>
        </w:tc>
      </w:tr>
    </w:tbl>
    <w:p w14:paraId="2F6007DF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0"/>
      </w:tblGrid>
      <w:tr w:rsidR="00B94602" w:rsidRPr="00E6174A" w14:paraId="2CB05E83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21AB4CE" w14:textId="7EA2A3F8" w:rsidR="00B94602" w:rsidRPr="00E6174A" w:rsidRDefault="0090510A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Testing </w:t>
            </w:r>
            <w:r w:rsidR="00B9460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date</w:t>
            </w:r>
            <w:r w:rsidR="005D21CE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5130" w:type="dxa"/>
            <w:shd w:val="clear" w:color="auto" w:fill="auto"/>
          </w:tcPr>
          <w:p w14:paraId="2596FE8E" w14:textId="4E553CEF" w:rsidR="00B94602" w:rsidRPr="00E6174A" w:rsidRDefault="00B94602" w:rsidP="0092010C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1911BBF9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0690A84" w14:textId="19AEC310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Testing time</w:t>
            </w:r>
          </w:p>
        </w:tc>
        <w:tc>
          <w:tcPr>
            <w:tcW w:w="5130" w:type="dxa"/>
            <w:shd w:val="clear" w:color="auto" w:fill="auto"/>
          </w:tcPr>
          <w:p w14:paraId="08C56DCB" w14:textId="0D367D90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343D62" w:rsidRPr="00E6174A" w14:paraId="0A5A676D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5A2D2F84" w14:textId="4EE90C62" w:rsidR="00343D62" w:rsidRDefault="0090510A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</w:t>
            </w:r>
            <w:r w:rsidR="00343D6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date</w:t>
            </w:r>
          </w:p>
        </w:tc>
        <w:tc>
          <w:tcPr>
            <w:tcW w:w="5130" w:type="dxa"/>
            <w:shd w:val="clear" w:color="auto" w:fill="auto"/>
          </w:tcPr>
          <w:p w14:paraId="1284C3DB" w14:textId="7E7BC3F7" w:rsidR="00343D62" w:rsidRPr="00E6174A" w:rsidRDefault="00343D62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470296A7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F26381A" w14:textId="4448DD3F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 time</w:t>
            </w:r>
          </w:p>
        </w:tc>
        <w:tc>
          <w:tcPr>
            <w:tcW w:w="5130" w:type="dxa"/>
            <w:shd w:val="clear" w:color="auto" w:fill="auto"/>
          </w:tcPr>
          <w:p w14:paraId="78434031" w14:textId="6D19E5F2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</w:tbl>
    <w:p w14:paraId="0045DD03" w14:textId="77777777" w:rsidR="00F97EE6" w:rsidRDefault="00F97EE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002060"/>
          <w:szCs w:val="22"/>
          <w:lang w:val="tr-TR"/>
        </w:rPr>
      </w:pPr>
    </w:p>
    <w:p w14:paraId="2213A152" w14:textId="56A96BC5" w:rsidR="00CB79D4" w:rsidRPr="00837586" w:rsidRDefault="00CB79D4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  <w:r w:rsidRPr="00837586"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  <w:t>OFFICIAL USE ONLY</w:t>
      </w:r>
    </w:p>
    <w:tbl>
      <w:tblPr>
        <w:tblW w:w="87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67"/>
        <w:gridCol w:w="2970"/>
        <w:gridCol w:w="2160"/>
      </w:tblGrid>
      <w:tr w:rsidR="00837586" w:rsidRPr="00837586" w14:paraId="1C365932" w14:textId="77777777" w:rsidTr="00E25E45">
        <w:trPr>
          <w:trHeight w:val="272"/>
        </w:trPr>
        <w:tc>
          <w:tcPr>
            <w:tcW w:w="8797" w:type="dxa"/>
            <w:gridSpan w:val="3"/>
            <w:shd w:val="clear" w:color="auto" w:fill="auto"/>
          </w:tcPr>
          <w:p w14:paraId="656CDBBA" w14:textId="04D8ED32" w:rsidR="00CB79D4" w:rsidRPr="00837586" w:rsidRDefault="00CB79D4" w:rsidP="0083758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SPECIMEN TYPE</w:t>
            </w:r>
          </w:p>
        </w:tc>
      </w:tr>
      <w:tr w:rsidR="00263127" w:rsidRPr="00837586" w14:paraId="491FDB25" w14:textId="77777777" w:rsidTr="006A26E8">
        <w:trPr>
          <w:trHeight w:val="317"/>
        </w:trPr>
        <w:tc>
          <w:tcPr>
            <w:tcW w:w="3667" w:type="dxa"/>
            <w:tcBorders>
              <w:right w:val="nil"/>
            </w:tcBorders>
            <w:shd w:val="clear" w:color="auto" w:fill="auto"/>
          </w:tcPr>
          <w:p w14:paraId="16D7F130" w14:textId="77777777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C37291" w14:textId="653E01CD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</w:tcBorders>
            <w:shd w:val="clear" w:color="auto" w:fill="auto"/>
          </w:tcPr>
          <w:p w14:paraId="20DC93D3" w14:textId="7BB16833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263127" w:rsidRPr="00837586" w14:paraId="172559E8" w14:textId="77777777" w:rsidTr="006A26E8">
        <w:trPr>
          <w:trHeight w:val="317"/>
        </w:trPr>
        <w:tc>
          <w:tcPr>
            <w:tcW w:w="3667" w:type="dxa"/>
            <w:tcBorders>
              <w:right w:val="nil"/>
            </w:tcBorders>
            <w:shd w:val="clear" w:color="auto" w:fill="auto"/>
          </w:tcPr>
          <w:p w14:paraId="0950D5CC" w14:textId="77777777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3E4752" w14:textId="5FC7A6A4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</w:tcBorders>
            <w:shd w:val="clear" w:color="auto" w:fill="auto"/>
          </w:tcPr>
          <w:p w14:paraId="6489D7B6" w14:textId="5FF756D9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C563B3" w:rsidRPr="00837586" w14:paraId="2A7531A2" w14:textId="77777777" w:rsidTr="006A26E8">
        <w:trPr>
          <w:trHeight w:val="291"/>
        </w:trPr>
        <w:tc>
          <w:tcPr>
            <w:tcW w:w="366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0BB08E" w14:textId="135734B2" w:rsidR="00C563B3" w:rsidRPr="00837586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B62FB3" w14:textId="77777777" w:rsidR="00C563B3" w:rsidRPr="00837586" w:rsidRDefault="00C563B3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70308CB" w14:textId="2ECBB972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</w:tbl>
    <w:p w14:paraId="25947DB8" w14:textId="7C943073" w:rsidR="00837586" w:rsidRDefault="00883F3F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D9BFC" wp14:editId="43B9C140">
                <wp:simplePos x="0" y="0"/>
                <wp:positionH relativeFrom="margin">
                  <wp:posOffset>2910840</wp:posOffset>
                </wp:positionH>
                <wp:positionV relativeFrom="paragraph">
                  <wp:posOffset>13335</wp:posOffset>
                </wp:positionV>
                <wp:extent cx="2247900" cy="9715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325512" w14:textId="5C0B3BF8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6087748" wp14:editId="34EB93CA">
                                  <wp:extent cx="2056453" cy="835660"/>
                                  <wp:effectExtent l="0" t="0" r="1270" b="254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9502" cy="8450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9FD9BF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29.2pt;margin-top:1.05pt;width:177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" fillcolor="white [3201]" stroked="f" strokeweight=".5pt">
                <v:textbox>
                  <w:txbxContent>
                    <w:p w14:paraId="77325512" w14:textId="5C0B3BF8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087748" wp14:editId="34EB93CA">
                            <wp:extent cx="2056453" cy="835660"/>
                            <wp:effectExtent l="0" t="0" r="1270" b="254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9502" cy="8450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7DBD"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F1EAAE" wp14:editId="2037DF17">
                <wp:simplePos x="0" y="0"/>
                <wp:positionH relativeFrom="column">
                  <wp:posOffset>120650</wp:posOffset>
                </wp:positionH>
                <wp:positionV relativeFrom="paragraph">
                  <wp:posOffset>82550</wp:posOffset>
                </wp:positionV>
                <wp:extent cx="755650" cy="342900"/>
                <wp:effectExtent l="0" t="0" r="635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7087F5" w14:textId="7FDF6515" w:rsidR="00797DBD" w:rsidRDefault="00797DBD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835E538" wp14:editId="61FCF944">
                                  <wp:extent cx="363220" cy="245110"/>
                                  <wp:effectExtent l="0" t="0" r="0" b="2540"/>
                                  <wp:docPr id="10" name="Picture 10" descr="A drawing of a 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ture123.JP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220" cy="24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F1EAAE" id="Text Box 9" o:spid="_x0000_s1027" type="#_x0000_t202" style="position:absolute;margin-left:9.5pt;margin-top:6.5pt;width:59.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" fillcolor="white [3201]" stroked="f" strokeweight=".5pt">
                <v:textbox>
                  <w:txbxContent>
                    <w:p w14:paraId="1F7087F5" w14:textId="7FDF6515" w:rsidR="00797DBD" w:rsidRDefault="00797DBD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35E538" wp14:editId="61FCF944">
                            <wp:extent cx="363220" cy="245110"/>
                            <wp:effectExtent l="0" t="0" r="0" b="2540"/>
                            <wp:docPr id="10" name="Picture 10" descr="A drawing of a 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ture123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220" cy="24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49EB6C" w14:textId="29E9993A" w:rsidR="00FF776E" w:rsidRDefault="0037199C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color w:val="002060"/>
          <w:sz w:val="16"/>
          <w:szCs w:val="16"/>
        </w:rPr>
        <w:t xml:space="preserve"> </w:t>
      </w:r>
    </w:p>
    <w:p w14:paraId="61A2C8DF" w14:textId="74F2B875" w:rsidR="00797DBD" w:rsidRDefault="00797DBD" w:rsidP="00797DBD">
      <w:pPr>
        <w:ind w:left="0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 </w:t>
      </w:r>
    </w:p>
    <w:p w14:paraId="1BD12265" w14:textId="0B687F09" w:rsidR="0037199C" w:rsidRPr="00797DBD" w:rsidRDefault="00797DBD" w:rsidP="00797DBD">
      <w:pPr>
        <w:ind w:left="0"/>
        <w:rPr>
          <w:rFonts w:ascii="Century Gothic" w:hAnsi="Century Gothic"/>
          <w:sz w:val="16"/>
          <w:szCs w:val="16"/>
        </w:rPr>
      </w:pPr>
      <w:r>
        <w:rPr>
          <w:rFonts w:ascii="Arial" w:hAnsi="Arial" w:cs="Arial"/>
          <w:b/>
          <w:bCs/>
          <w:color w:val="0033A0"/>
          <w:sz w:val="20"/>
          <w:szCs w:val="20"/>
        </w:rPr>
        <w:t xml:space="preserve"> </w:t>
      </w:r>
      <w:r w:rsidR="0037199C" w:rsidRPr="000644EE">
        <w:rPr>
          <w:rFonts w:ascii="Arial" w:hAnsi="Arial" w:cs="Arial"/>
          <w:b/>
          <w:bCs/>
          <w:color w:val="0033A0"/>
          <w:sz w:val="20"/>
          <w:szCs w:val="20"/>
        </w:rPr>
        <w:t xml:space="preserve">Oyeyemi FADEYIBI </w:t>
      </w:r>
      <w:bookmarkStart w:id="0" w:name="_GoBack"/>
      <w:bookmarkEnd w:id="0"/>
    </w:p>
    <w:p w14:paraId="412137BD" w14:textId="60E42AF3" w:rsidR="0037199C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</w:p>
    <w:p w14:paraId="32641D3C" w14:textId="38FCAB10" w:rsidR="0037199C" w:rsidRPr="000644EE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  <w:r w:rsidRPr="000644EE">
        <w:rPr>
          <w:rFonts w:ascii="Arial" w:hAnsi="Arial" w:cs="Arial"/>
          <w:b/>
          <w:bCs/>
          <w:color w:val="0033A0"/>
          <w:sz w:val="20"/>
          <w:szCs w:val="20"/>
        </w:rPr>
        <w:t>Laboratory Supervisor</w:t>
      </w:r>
    </w:p>
    <w:p w14:paraId="45C25CE4" w14:textId="2C509195" w:rsidR="0037199C" w:rsidRPr="000644EE" w:rsidRDefault="00ED3AA0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1E33D4" wp14:editId="596E11B0">
                <wp:simplePos x="0" y="0"/>
                <wp:positionH relativeFrom="margin">
                  <wp:posOffset>4076700</wp:posOffset>
                </wp:positionH>
                <wp:positionV relativeFrom="paragraph">
                  <wp:posOffset>39370</wp:posOffset>
                </wp:positionV>
                <wp:extent cx="1478915" cy="1644650"/>
                <wp:effectExtent l="0" t="0" r="698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164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7D2F34" w14:textId="4530E1DC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6D08FFC2" wp14:editId="7247E6C0">
                                  <wp:extent cx="1384149" cy="1392555"/>
                                  <wp:effectExtent l="0" t="0" r="698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9547" cy="1397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1E33D4" id="Text Box 7" o:spid="_x0000_s1028" type="#_x0000_t202" style="position:absolute;left:0;text-align:left;margin-left:321pt;margin-top:3.1pt;width:116.45pt;height:12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" fillcolor="white [3201]" stroked="f" strokeweight=".5pt">
                <v:textbox>
                  <w:txbxContent>
                    <w:p w14:paraId="367D2F34" w14:textId="4530E1DC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08FFC2" wp14:editId="7247E6C0">
                            <wp:extent cx="1384149" cy="1392555"/>
                            <wp:effectExtent l="0" t="0" r="698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9547" cy="1397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199C" w:rsidRPr="000644EE">
        <w:rPr>
          <w:rFonts w:ascii="Arial" w:hAnsi="Arial" w:cs="Arial"/>
          <w:sz w:val="20"/>
          <w:szCs w:val="20"/>
        </w:rPr>
        <w:t>Migration Health Assessment Centre (MHAC)</w:t>
      </w:r>
    </w:p>
    <w:p w14:paraId="4C72655A" w14:textId="56709D7D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color w:val="000000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International Organization for Migration (IOM) </w:t>
      </w:r>
    </w:p>
    <w:p w14:paraId="5BA71552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No 55, Hassan Musa </w:t>
      </w:r>
      <w:proofErr w:type="spellStart"/>
      <w:r w:rsidRPr="000644EE">
        <w:rPr>
          <w:rFonts w:ascii="Arial" w:hAnsi="Arial" w:cs="Arial"/>
          <w:sz w:val="20"/>
          <w:szCs w:val="20"/>
        </w:rPr>
        <w:t>Katsina</w:t>
      </w:r>
      <w:proofErr w:type="spellEnd"/>
      <w:r w:rsidRPr="000644EE">
        <w:rPr>
          <w:rFonts w:ascii="Arial" w:hAnsi="Arial" w:cs="Arial"/>
          <w:sz w:val="20"/>
          <w:szCs w:val="20"/>
        </w:rPr>
        <w:t xml:space="preserve"> Road, </w:t>
      </w:r>
      <w:proofErr w:type="spellStart"/>
      <w:r w:rsidRPr="000644EE">
        <w:rPr>
          <w:rFonts w:ascii="Arial" w:hAnsi="Arial" w:cs="Arial"/>
          <w:sz w:val="20"/>
          <w:szCs w:val="20"/>
        </w:rPr>
        <w:t>Asokoro</w:t>
      </w:r>
      <w:proofErr w:type="spellEnd"/>
      <w:r w:rsidRPr="000644EE">
        <w:rPr>
          <w:rFonts w:ascii="Arial" w:hAnsi="Arial" w:cs="Arial"/>
          <w:sz w:val="20"/>
          <w:szCs w:val="20"/>
        </w:rPr>
        <w:t>, Abuja.</w:t>
      </w:r>
    </w:p>
    <w:p w14:paraId="33E9CCA5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>Mob: +234 8039 684 100</w:t>
      </w:r>
    </w:p>
    <w:p w14:paraId="2B5CB853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Email: </w:t>
      </w:r>
      <w:hyperlink r:id="rId19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ofadeyibi@iom.int</w:t>
        </w:r>
      </w:hyperlink>
      <w:r w:rsidRPr="000644EE">
        <w:rPr>
          <w:rFonts w:ascii="Arial" w:hAnsi="Arial" w:cs="Arial"/>
          <w:color w:val="3E007D"/>
          <w:sz w:val="20"/>
          <w:szCs w:val="20"/>
        </w:rPr>
        <w:t xml:space="preserve"> </w:t>
      </w:r>
    </w:p>
    <w:p w14:paraId="1F180E96" w14:textId="77777777" w:rsidR="0037199C" w:rsidRDefault="0037199C" w:rsidP="0037199C">
      <w:pPr>
        <w:spacing w:line="249" w:lineRule="auto"/>
        <w:ind w:left="90"/>
        <w:rPr>
          <w:rStyle w:val="Hyperlink"/>
          <w:rFonts w:ascii="Arial" w:hAnsi="Arial" w:cs="Arial"/>
          <w:color w:val="3E007D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Website: </w:t>
      </w:r>
      <w:hyperlink r:id="rId20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www.nigeria.iom.int</w:t>
        </w:r>
      </w:hyperlink>
    </w:p>
    <w:p w14:paraId="2B0BCC5A" w14:textId="1E18A010" w:rsidR="0037199C" w:rsidRPr="0037199C" w:rsidRDefault="0037199C" w:rsidP="008C71F3">
      <w:pPr>
        <w:spacing w:line="249" w:lineRule="auto"/>
        <w:ind w:left="90"/>
        <w:rPr>
          <w:rFonts w:ascii="Century Gothic" w:hAnsi="Century Gothic"/>
          <w:sz w:val="16"/>
          <w:szCs w:val="16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9264" behindDoc="0" locked="0" layoutInCell="1" allowOverlap="1" wp14:anchorId="12C11C3D" wp14:editId="1565182B">
            <wp:simplePos x="0" y="0"/>
            <wp:positionH relativeFrom="column">
              <wp:posOffset>558800</wp:posOffset>
            </wp:positionH>
            <wp:positionV relativeFrom="paragraph">
              <wp:posOffset>9153525</wp:posOffset>
            </wp:positionV>
            <wp:extent cx="1791970" cy="272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2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 w:rsidR="002132E0">
        <w:rPr>
          <w:noProof/>
        </w:rPr>
        <w:fldChar w:fldCharType="begin"/>
      </w:r>
      <w:r w:rsidR="002132E0">
        <w:rPr>
          <w:noProof/>
        </w:rPr>
        <w:instrText xml:space="preserve"> INCLUDEPICTURE  "cid:image001.jpg@01D6853E.0D1AE020" \* MERGEFORMATINET </w:instrText>
      </w:r>
      <w:r w:rsidR="002132E0">
        <w:rPr>
          <w:noProof/>
        </w:rPr>
        <w:fldChar w:fldCharType="separate"/>
      </w:r>
      <w:r w:rsidR="0003546F">
        <w:rPr>
          <w:noProof/>
        </w:rPr>
        <w:fldChar w:fldCharType="begin"/>
      </w:r>
      <w:r w:rsidR="0003546F">
        <w:rPr>
          <w:noProof/>
        </w:rPr>
        <w:instrText xml:space="preserve"> INCLUDEPICTURE  "cid:image001.jpg@01D6853E.0D1AE020" \* MERGEFORMATINET </w:instrText>
      </w:r>
      <w:r w:rsidR="0003546F">
        <w:rPr>
          <w:noProof/>
        </w:rPr>
        <w:fldChar w:fldCharType="separate"/>
      </w:r>
      <w:r w:rsidR="005C7DAA">
        <w:rPr>
          <w:noProof/>
        </w:rPr>
        <w:fldChar w:fldCharType="begin"/>
      </w:r>
      <w:r w:rsidR="005C7DAA">
        <w:rPr>
          <w:noProof/>
        </w:rPr>
        <w:instrText xml:space="preserve"> INCLUDEPICTURE  "cid:image001.jpg@01D6853E.0D1AE020" \* MERGEFORMATINET </w:instrText>
      </w:r>
      <w:r w:rsidR="005C7DAA">
        <w:rPr>
          <w:noProof/>
        </w:rPr>
        <w:fldChar w:fldCharType="separate"/>
      </w:r>
      <w:r w:rsidR="00513836">
        <w:rPr>
          <w:noProof/>
        </w:rPr>
        <w:fldChar w:fldCharType="begin"/>
      </w:r>
      <w:r w:rsidR="00513836">
        <w:rPr>
          <w:noProof/>
        </w:rPr>
        <w:instrText xml:space="preserve"> INCLUDEPICTURE  "cid:image001.jpg@01D6853E.0D1AE020" \* MERGEFORMATINET </w:instrText>
      </w:r>
      <w:r w:rsidR="00513836">
        <w:rPr>
          <w:noProof/>
        </w:rPr>
        <w:fldChar w:fldCharType="separate"/>
      </w:r>
      <w:r w:rsidR="00BE6E58">
        <w:rPr>
          <w:noProof/>
        </w:rPr>
        <w:fldChar w:fldCharType="begin"/>
      </w:r>
      <w:r w:rsidR="00BE6E58">
        <w:rPr>
          <w:noProof/>
        </w:rPr>
        <w:instrText xml:space="preserve"> INCLUDEPICTURE  "cid:image001.jpg@01D6853E.0D1AE020" \* MERGEFORMATINET </w:instrText>
      </w:r>
      <w:r w:rsidR="00BE6E58">
        <w:rPr>
          <w:noProof/>
        </w:rPr>
        <w:fldChar w:fldCharType="separate"/>
      </w:r>
      <w:r w:rsidR="00833066">
        <w:rPr>
          <w:noProof/>
        </w:rPr>
        <w:fldChar w:fldCharType="begin"/>
      </w:r>
      <w:r w:rsidR="00833066">
        <w:rPr>
          <w:noProof/>
        </w:rPr>
        <w:instrText xml:space="preserve"> INCLUDEPICTURE  "cid:image001.jpg@01D6853E.0D1AE020" \* MERGEFORMATINET </w:instrText>
      </w:r>
      <w:r w:rsidR="00833066">
        <w:rPr>
          <w:noProof/>
        </w:rPr>
        <w:fldChar w:fldCharType="separate"/>
      </w:r>
      <w:r w:rsidR="00FC6892">
        <w:rPr>
          <w:noProof/>
        </w:rPr>
        <w:fldChar w:fldCharType="begin"/>
      </w:r>
      <w:r w:rsidR="00FC6892">
        <w:rPr>
          <w:noProof/>
        </w:rPr>
        <w:instrText xml:space="preserve"> INCLUDEPICTURE  "cid:image001.jpg@01D6853E.0D1AE020" \* MERGEFORMATINET </w:instrText>
      </w:r>
      <w:r w:rsidR="00FC6892">
        <w:rPr>
          <w:noProof/>
        </w:rPr>
        <w:fldChar w:fldCharType="separate"/>
      </w:r>
      <w:r w:rsidR="002651C7">
        <w:rPr>
          <w:noProof/>
        </w:rPr>
        <w:fldChar w:fldCharType="begin"/>
      </w:r>
      <w:r w:rsidR="002651C7">
        <w:rPr>
          <w:noProof/>
        </w:rPr>
        <w:instrText xml:space="preserve"> INCLUDEPICTURE  "cid:image001.jpg@01D6853E.0D1AE020" \* MERGEFORMATINET </w:instrText>
      </w:r>
      <w:r w:rsidR="002651C7">
        <w:rPr>
          <w:noProof/>
        </w:rPr>
        <w:fldChar w:fldCharType="separate"/>
      </w:r>
      <w:r w:rsidR="005A616B">
        <w:rPr>
          <w:noProof/>
        </w:rPr>
        <w:fldChar w:fldCharType="begin"/>
      </w:r>
      <w:r w:rsidR="005A616B">
        <w:rPr>
          <w:noProof/>
        </w:rPr>
        <w:instrText xml:space="preserve"> INCLUDEPICTURE  "cid:image001.jpg@01D6853E.0D1AE020" \* MERGEFORMATINET </w:instrText>
      </w:r>
      <w:r w:rsidR="005A616B">
        <w:rPr>
          <w:noProof/>
        </w:rPr>
        <w:fldChar w:fldCharType="separate"/>
      </w:r>
      <w:r w:rsidR="008C061E">
        <w:rPr>
          <w:noProof/>
        </w:rPr>
        <w:fldChar w:fldCharType="begin"/>
      </w:r>
      <w:r w:rsidR="008C061E">
        <w:rPr>
          <w:noProof/>
        </w:rPr>
        <w:instrText xml:space="preserve"> INCLUDEPICTURE  "cid:image001.jpg@01D6853E.0D1AE020" \* MERGEFORMATINET </w:instrText>
      </w:r>
      <w:r w:rsidR="008C061E">
        <w:rPr>
          <w:noProof/>
        </w:rPr>
        <w:fldChar w:fldCharType="separate"/>
      </w:r>
      <w:r w:rsidR="00DC0F85">
        <w:rPr>
          <w:noProof/>
        </w:rPr>
        <w:fldChar w:fldCharType="begin"/>
      </w:r>
      <w:r w:rsidR="00DC0F85">
        <w:rPr>
          <w:noProof/>
        </w:rPr>
        <w:instrText xml:space="preserve"> INCLUDEPICTURE  "cid:image001.jpg@01D6853E.0D1AE020" \* MERGEFORMATINET </w:instrText>
      </w:r>
      <w:r w:rsidR="00DC0F85">
        <w:rPr>
          <w:noProof/>
        </w:rPr>
        <w:fldChar w:fldCharType="separate"/>
      </w:r>
      <w:r w:rsidR="00D827A5">
        <w:rPr>
          <w:noProof/>
        </w:rPr>
        <w:fldChar w:fldCharType="begin"/>
      </w:r>
      <w:r w:rsidR="00D827A5">
        <w:rPr>
          <w:noProof/>
        </w:rPr>
        <w:instrText xml:space="preserve"> INCLUDEPICTURE  "cid:image001.jpg@01D6853E.0D1AE020" \* MERGEFORMATINET </w:instrText>
      </w:r>
      <w:r w:rsidR="00D827A5">
        <w:rPr>
          <w:noProof/>
        </w:rPr>
        <w:fldChar w:fldCharType="separate"/>
      </w:r>
      <w:r w:rsidR="001C66C2">
        <w:rPr>
          <w:noProof/>
        </w:rPr>
        <w:fldChar w:fldCharType="begin"/>
      </w:r>
      <w:r w:rsidR="001C66C2">
        <w:rPr>
          <w:noProof/>
        </w:rPr>
        <w:instrText xml:space="preserve"> INCLUDEPICTURE  "cid:image001.jpg@01D6853E.0D1AE020" \* MERGEFORMATINET </w:instrText>
      </w:r>
      <w:r w:rsidR="001C66C2">
        <w:rPr>
          <w:noProof/>
        </w:rPr>
        <w:fldChar w:fldCharType="separate"/>
      </w:r>
      <w:r w:rsidR="000E375C">
        <w:rPr>
          <w:noProof/>
        </w:rPr>
        <w:fldChar w:fldCharType="begin"/>
      </w:r>
      <w:r w:rsidR="000E375C">
        <w:rPr>
          <w:noProof/>
        </w:rPr>
        <w:instrText xml:space="preserve"> INCLUDEPICTURE  "cid:image001.jpg@01D6853E.0D1AE020" \* MERGEFORMATINET </w:instrText>
      </w:r>
      <w:r w:rsidR="000E375C">
        <w:rPr>
          <w:noProof/>
        </w:rPr>
        <w:fldChar w:fldCharType="separate"/>
      </w:r>
      <w:r w:rsidR="00AC2D62">
        <w:rPr>
          <w:noProof/>
        </w:rPr>
        <w:fldChar w:fldCharType="begin"/>
      </w:r>
      <w:r w:rsidR="00AC2D62">
        <w:rPr>
          <w:noProof/>
        </w:rPr>
        <w:instrText xml:space="preserve"> INCLUDEPICTURE  "cid:image001.jpg@01D6853E.0D1AE020" \* MERGEFORMATINET </w:instrText>
      </w:r>
      <w:r w:rsidR="00AC2D62">
        <w:rPr>
          <w:noProof/>
        </w:rPr>
        <w:fldChar w:fldCharType="separate"/>
      </w:r>
      <w:r w:rsidR="00DC6414">
        <w:rPr>
          <w:noProof/>
        </w:rPr>
        <w:fldChar w:fldCharType="begin"/>
      </w:r>
      <w:r w:rsidR="00DC6414">
        <w:rPr>
          <w:noProof/>
        </w:rPr>
        <w:instrText xml:space="preserve"> INCLUDEPICTURE  "cid:image001.jpg@01D6853E.0D1AE020" \* MERGEFORMATINET </w:instrText>
      </w:r>
      <w:r w:rsidR="00DC6414">
        <w:rPr>
          <w:noProof/>
        </w:rPr>
        <w:fldChar w:fldCharType="separate"/>
      </w:r>
      <w:r w:rsidR="00700F49">
        <w:rPr>
          <w:noProof/>
        </w:rPr>
        <w:fldChar w:fldCharType="begin"/>
      </w:r>
      <w:r w:rsidR="00700F49">
        <w:rPr>
          <w:noProof/>
        </w:rPr>
        <w:instrText xml:space="preserve"> INCLUDEPICTURE  "cid:image001.jpg@01D6853E.0D1AE020" \* MERGEFORMATINET </w:instrText>
      </w:r>
      <w:r w:rsidR="00700F49">
        <w:rPr>
          <w:noProof/>
        </w:rPr>
        <w:fldChar w:fldCharType="separate"/>
      </w:r>
      <w:r w:rsidR="007C55ED">
        <w:rPr>
          <w:noProof/>
        </w:rPr>
        <w:fldChar w:fldCharType="begin"/>
      </w:r>
      <w:r w:rsidR="007C55ED">
        <w:rPr>
          <w:noProof/>
        </w:rPr>
        <w:instrText xml:space="preserve"> INCLUDEPICTURE  "cid:image001.jpg@01D6853E.0D1AE020" \* MERGEFORMATINET </w:instrText>
      </w:r>
      <w:r w:rsidR="007C55ED">
        <w:rPr>
          <w:noProof/>
        </w:rPr>
        <w:fldChar w:fldCharType="separate"/>
      </w:r>
      <w:r w:rsidR="008F0F1E">
        <w:rPr>
          <w:noProof/>
        </w:rPr>
        <w:fldChar w:fldCharType="begin"/>
      </w:r>
      <w:r w:rsidR="008F0F1E">
        <w:rPr>
          <w:noProof/>
        </w:rPr>
        <w:instrText xml:space="preserve"> INCLUDEPICTURE  "cid:image001.jpg@01D6853E.0D1AE020" \* MERGEFORMATINET </w:instrText>
      </w:r>
      <w:r w:rsidR="008F0F1E">
        <w:rPr>
          <w:noProof/>
        </w:rPr>
        <w:fldChar w:fldCharType="separate"/>
      </w:r>
      <w:r w:rsidR="00F644EC">
        <w:rPr>
          <w:noProof/>
        </w:rPr>
        <w:fldChar w:fldCharType="begin"/>
      </w:r>
      <w:r w:rsidR="00F644EC">
        <w:rPr>
          <w:noProof/>
        </w:rPr>
        <w:instrText xml:space="preserve"> INCLUDEPICTURE  "cid:image001.jpg@01D6853E.0D1AE020" \* MERGEFORMATINET </w:instrText>
      </w:r>
      <w:r w:rsidR="00F644EC">
        <w:rPr>
          <w:noProof/>
        </w:rPr>
        <w:fldChar w:fldCharType="separate"/>
      </w:r>
      <w:r w:rsidR="000B6472">
        <w:rPr>
          <w:noProof/>
        </w:rPr>
        <w:fldChar w:fldCharType="begin"/>
      </w:r>
      <w:r w:rsidR="000B6472">
        <w:rPr>
          <w:noProof/>
        </w:rPr>
        <w:instrText xml:space="preserve"> INCLUDEPICTURE  "cid:image001.jpg@01D6853E.0D1AE020" \* MERGEFORMATINET </w:instrText>
      </w:r>
      <w:r w:rsidR="000B6472">
        <w:rPr>
          <w:noProof/>
        </w:rPr>
        <w:fldChar w:fldCharType="separate"/>
      </w:r>
      <w:r w:rsidR="005E7BD7">
        <w:rPr>
          <w:noProof/>
        </w:rPr>
        <w:fldChar w:fldCharType="begin"/>
      </w:r>
      <w:r w:rsidR="005E7BD7">
        <w:rPr>
          <w:noProof/>
        </w:rPr>
        <w:instrText xml:space="preserve"> INCLUDEPICTURE  "cid:image001.jpg@01D6853E.0D1AE020" \* MERGEFORMATINET </w:instrText>
      </w:r>
      <w:r w:rsidR="005E7BD7">
        <w:rPr>
          <w:noProof/>
        </w:rPr>
        <w:fldChar w:fldCharType="separate"/>
      </w:r>
      <w:r w:rsidR="009357EB">
        <w:rPr>
          <w:noProof/>
        </w:rPr>
        <w:fldChar w:fldCharType="begin"/>
      </w:r>
      <w:r w:rsidR="009357EB">
        <w:rPr>
          <w:noProof/>
        </w:rPr>
        <w:instrText xml:space="preserve"> INCLUDEPICTURE  "cid:image001.jpg@01D6853E.0D1AE020" \* MERGEFORMATINET </w:instrText>
      </w:r>
      <w:r w:rsidR="009357EB">
        <w:rPr>
          <w:noProof/>
        </w:rPr>
        <w:fldChar w:fldCharType="separate"/>
      </w:r>
      <w:r w:rsidR="00CB6685">
        <w:rPr>
          <w:noProof/>
        </w:rPr>
        <w:fldChar w:fldCharType="begin"/>
      </w:r>
      <w:r w:rsidR="00CB6685">
        <w:rPr>
          <w:noProof/>
        </w:rPr>
        <w:instrText xml:space="preserve"> INCLUDEPICTURE  "cid:image001.jpg@01D6853E.0D1AE020" \* MERGEFORMATINET </w:instrText>
      </w:r>
      <w:r w:rsidR="00CB6685">
        <w:rPr>
          <w:noProof/>
        </w:rPr>
        <w:fldChar w:fldCharType="separate"/>
      </w:r>
      <w:r w:rsidR="00380C79">
        <w:rPr>
          <w:noProof/>
        </w:rPr>
        <w:fldChar w:fldCharType="begin"/>
      </w:r>
      <w:r w:rsidR="00380C79">
        <w:rPr>
          <w:noProof/>
        </w:rPr>
        <w:instrText xml:space="preserve"> INCLUDEPICTURE  "cid:image001.jpg@01D6853E.0D1AE020" \* MERGEFORMATINET </w:instrText>
      </w:r>
      <w:r w:rsidR="00380C79">
        <w:rPr>
          <w:noProof/>
        </w:rPr>
        <w:fldChar w:fldCharType="separate"/>
      </w:r>
      <w:r w:rsidR="00EA79B5">
        <w:rPr>
          <w:noProof/>
        </w:rPr>
        <w:fldChar w:fldCharType="begin"/>
      </w:r>
      <w:r w:rsidR="00EA79B5">
        <w:rPr>
          <w:noProof/>
        </w:rPr>
        <w:instrText xml:space="preserve"> INCLUDEPICTURE  "cid:image001.jpg@01D6853E.0D1AE020" \* MERGEFORMATINET </w:instrText>
      </w:r>
      <w:r w:rsidR="00EA79B5">
        <w:rPr>
          <w:noProof/>
        </w:rPr>
        <w:fldChar w:fldCharType="separate"/>
      </w:r>
      <w:r w:rsidR="000825A5">
        <w:rPr>
          <w:noProof/>
        </w:rPr>
        <w:fldChar w:fldCharType="begin"/>
      </w:r>
      <w:r w:rsidR="000825A5">
        <w:rPr>
          <w:noProof/>
        </w:rPr>
        <w:instrText xml:space="preserve"> INCLUDEPICTURE  "cid:image001.jpg@01D6853E.0D1AE020" \* MERGEFORMATINET </w:instrText>
      </w:r>
      <w:r w:rsidR="000825A5">
        <w:rPr>
          <w:noProof/>
        </w:rPr>
        <w:fldChar w:fldCharType="separate"/>
      </w:r>
      <w:r w:rsidR="005C54F7">
        <w:rPr>
          <w:noProof/>
        </w:rPr>
        <w:fldChar w:fldCharType="begin"/>
      </w:r>
      <w:r w:rsidR="005C54F7">
        <w:rPr>
          <w:noProof/>
        </w:rPr>
        <w:instrText xml:space="preserve"> INCLUDEPICTURE  "cid:image001.jpg@01D6853E.0D1AE020" \* MERGEFORMATINET </w:instrText>
      </w:r>
      <w:r w:rsidR="005C54F7">
        <w:rPr>
          <w:noProof/>
        </w:rPr>
        <w:fldChar w:fldCharType="separate"/>
      </w:r>
      <w:r w:rsidR="005F53A6">
        <w:rPr>
          <w:noProof/>
        </w:rPr>
        <w:fldChar w:fldCharType="begin"/>
      </w:r>
      <w:r w:rsidR="005F53A6">
        <w:rPr>
          <w:noProof/>
        </w:rPr>
        <w:instrText xml:space="preserve"> INCLUDEPICTURE  "cid:image001.jpg@01D6853E.0D1AE020" \* MERGEFORMATINET </w:instrText>
      </w:r>
      <w:r w:rsidR="005F53A6">
        <w:rPr>
          <w:noProof/>
        </w:rPr>
        <w:fldChar w:fldCharType="separate"/>
      </w:r>
      <w:r w:rsidR="00883451">
        <w:rPr>
          <w:noProof/>
        </w:rPr>
        <w:fldChar w:fldCharType="begin"/>
      </w:r>
      <w:r w:rsidR="00883451">
        <w:rPr>
          <w:noProof/>
        </w:rPr>
        <w:instrText xml:space="preserve"> INCLUDEPICTURE  "cid:image001.jpg@01D6853E.0D1AE020" \* MERGEFORMATINET </w:instrText>
      </w:r>
      <w:r w:rsidR="00883451">
        <w:rPr>
          <w:noProof/>
        </w:rPr>
        <w:fldChar w:fldCharType="separate"/>
      </w:r>
      <w:r w:rsidR="008F6BB6">
        <w:rPr>
          <w:noProof/>
        </w:rPr>
        <w:fldChar w:fldCharType="begin"/>
      </w:r>
      <w:r w:rsidR="008F6BB6">
        <w:rPr>
          <w:noProof/>
        </w:rPr>
        <w:instrText xml:space="preserve"> INCLUDEPICTURE  "cid:image001.jpg@01D6853E.0D1AE020" \* MERGEFORMATINET </w:instrText>
      </w:r>
      <w:r w:rsidR="008F6BB6">
        <w:rPr>
          <w:noProof/>
        </w:rPr>
        <w:fldChar w:fldCharType="separate"/>
      </w:r>
      <w:r w:rsidR="00342165">
        <w:rPr>
          <w:noProof/>
        </w:rPr>
        <w:fldChar w:fldCharType="begin"/>
      </w:r>
      <w:r w:rsidR="00342165">
        <w:rPr>
          <w:noProof/>
        </w:rPr>
        <w:instrText xml:space="preserve"> INCLUDEPICTURE  "cid:image001.jpg@01D6853E.0D1AE020" \* MERGEFORMATINET </w:instrText>
      </w:r>
      <w:r w:rsidR="00342165">
        <w:rPr>
          <w:noProof/>
        </w:rPr>
        <w:fldChar w:fldCharType="separate"/>
      </w:r>
      <w:r w:rsidR="00682DBA">
        <w:rPr>
          <w:noProof/>
        </w:rPr>
        <w:fldChar w:fldCharType="begin"/>
      </w:r>
      <w:r w:rsidR="00682DBA">
        <w:rPr>
          <w:noProof/>
        </w:rPr>
        <w:instrText xml:space="preserve"> INCLUDEPICTURE  "cid:image001.jpg@01D6853E.0D1AE020" \* MERGEFORMATINET </w:instrText>
      </w:r>
      <w:r w:rsidR="00682DBA">
        <w:rPr>
          <w:noProof/>
        </w:rPr>
        <w:fldChar w:fldCharType="separate"/>
      </w:r>
      <w:r w:rsidR="00B935FC">
        <w:rPr>
          <w:noProof/>
        </w:rPr>
        <w:fldChar w:fldCharType="begin"/>
      </w:r>
      <w:r w:rsidR="00B935FC">
        <w:rPr>
          <w:noProof/>
        </w:rPr>
        <w:instrText xml:space="preserve"> INCLUDEPICTURE  "cid:image001.jpg@01D6853E.0D1AE020" \* MERGEFORMATINET </w:instrText>
      </w:r>
      <w:r w:rsidR="00B935FC">
        <w:rPr>
          <w:noProof/>
        </w:rPr>
        <w:fldChar w:fldCharType="separate"/>
      </w:r>
      <w:r w:rsidR="00602465">
        <w:rPr>
          <w:noProof/>
        </w:rPr>
        <w:fldChar w:fldCharType="begin"/>
      </w:r>
      <w:r w:rsidR="00602465">
        <w:rPr>
          <w:noProof/>
        </w:rPr>
        <w:instrText xml:space="preserve"> INCLUDEPICTURE  "cid:image001.jpg@01D6853E.0D1AE020" \* MERGEFORMATINET </w:instrText>
      </w:r>
      <w:r w:rsidR="00602465">
        <w:rPr>
          <w:noProof/>
        </w:rPr>
        <w:fldChar w:fldCharType="separate"/>
      </w:r>
      <w:r w:rsidR="00402D54">
        <w:rPr>
          <w:noProof/>
        </w:rPr>
        <w:fldChar w:fldCharType="begin"/>
      </w:r>
      <w:r w:rsidR="00402D54">
        <w:rPr>
          <w:noProof/>
        </w:rPr>
        <w:instrText xml:space="preserve"> INCLUDEPICTURE  "cid:image001.jpg@01D6853E.0D1AE020" \* MERGEFORMATINET </w:instrText>
      </w:r>
      <w:r w:rsidR="00402D54">
        <w:rPr>
          <w:noProof/>
        </w:rPr>
        <w:fldChar w:fldCharType="separate"/>
      </w:r>
      <w:r w:rsidR="00525C1C">
        <w:rPr>
          <w:noProof/>
        </w:rPr>
        <w:fldChar w:fldCharType="begin"/>
      </w:r>
      <w:r w:rsidR="00525C1C">
        <w:rPr>
          <w:noProof/>
        </w:rPr>
        <w:instrText xml:space="preserve"> INCLUDEPICTURE  "cid:image001.jpg@01D6853E.0D1AE020" \* MERGEFORMATINET </w:instrText>
      </w:r>
      <w:r w:rsidR="00525C1C">
        <w:rPr>
          <w:noProof/>
        </w:rPr>
        <w:fldChar w:fldCharType="separate"/>
      </w:r>
      <w:r w:rsidR="001A4575">
        <w:rPr>
          <w:noProof/>
        </w:rPr>
        <w:fldChar w:fldCharType="begin"/>
      </w:r>
      <w:r w:rsidR="001A4575">
        <w:rPr>
          <w:noProof/>
        </w:rPr>
        <w:instrText xml:space="preserve"> </w:instrText>
      </w:r>
      <w:r w:rsidR="001A4575">
        <w:rPr>
          <w:noProof/>
        </w:rPr>
        <w:instrText>INCLUDEPICTURE  "cid:image001.jpg@01D6853E.0D1AE020" \* MERGEFORMATINET</w:instrText>
      </w:r>
      <w:r w:rsidR="001A4575">
        <w:rPr>
          <w:noProof/>
        </w:rPr>
        <w:instrText xml:space="preserve"> </w:instrText>
      </w:r>
      <w:r w:rsidR="001A4575">
        <w:rPr>
          <w:noProof/>
        </w:rPr>
        <w:fldChar w:fldCharType="separate"/>
      </w:r>
      <w:r w:rsidR="006A26E8">
        <w:rPr>
          <w:noProof/>
        </w:rPr>
        <w:pict w14:anchorId="01CFCB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2pt;height:25.2pt;visibility:visible">
            <v:imagedata r:id="rId22" r:href="rId23"/>
          </v:shape>
        </w:pict>
      </w:r>
      <w:r w:rsidR="001A4575">
        <w:rPr>
          <w:noProof/>
        </w:rPr>
        <w:fldChar w:fldCharType="end"/>
      </w:r>
      <w:r w:rsidR="00525C1C">
        <w:rPr>
          <w:noProof/>
        </w:rPr>
        <w:fldChar w:fldCharType="end"/>
      </w:r>
      <w:r w:rsidR="00402D54">
        <w:rPr>
          <w:noProof/>
        </w:rPr>
        <w:fldChar w:fldCharType="end"/>
      </w:r>
      <w:r w:rsidR="00602465">
        <w:rPr>
          <w:noProof/>
        </w:rPr>
        <w:fldChar w:fldCharType="end"/>
      </w:r>
      <w:r w:rsidR="00B935FC">
        <w:rPr>
          <w:noProof/>
        </w:rPr>
        <w:fldChar w:fldCharType="end"/>
      </w:r>
      <w:r w:rsidR="00682DBA">
        <w:rPr>
          <w:noProof/>
        </w:rPr>
        <w:fldChar w:fldCharType="end"/>
      </w:r>
      <w:r w:rsidR="00342165">
        <w:rPr>
          <w:noProof/>
        </w:rPr>
        <w:fldChar w:fldCharType="end"/>
      </w:r>
      <w:r w:rsidR="008F6BB6">
        <w:rPr>
          <w:noProof/>
        </w:rPr>
        <w:fldChar w:fldCharType="end"/>
      </w:r>
      <w:r w:rsidR="00883451">
        <w:rPr>
          <w:noProof/>
        </w:rPr>
        <w:fldChar w:fldCharType="end"/>
      </w:r>
      <w:r w:rsidR="005F53A6">
        <w:rPr>
          <w:noProof/>
        </w:rPr>
        <w:fldChar w:fldCharType="end"/>
      </w:r>
      <w:r w:rsidR="005C54F7">
        <w:rPr>
          <w:noProof/>
        </w:rPr>
        <w:fldChar w:fldCharType="end"/>
      </w:r>
      <w:r w:rsidR="000825A5">
        <w:rPr>
          <w:noProof/>
        </w:rPr>
        <w:fldChar w:fldCharType="end"/>
      </w:r>
      <w:r w:rsidR="00EA79B5">
        <w:rPr>
          <w:noProof/>
        </w:rPr>
        <w:fldChar w:fldCharType="end"/>
      </w:r>
      <w:r w:rsidR="00380C79">
        <w:rPr>
          <w:noProof/>
        </w:rPr>
        <w:fldChar w:fldCharType="end"/>
      </w:r>
      <w:r w:rsidR="00CB6685">
        <w:rPr>
          <w:noProof/>
        </w:rPr>
        <w:fldChar w:fldCharType="end"/>
      </w:r>
      <w:r w:rsidR="009357EB">
        <w:rPr>
          <w:noProof/>
        </w:rPr>
        <w:fldChar w:fldCharType="end"/>
      </w:r>
      <w:r w:rsidR="005E7BD7">
        <w:rPr>
          <w:noProof/>
        </w:rPr>
        <w:fldChar w:fldCharType="end"/>
      </w:r>
      <w:r w:rsidR="000B6472">
        <w:rPr>
          <w:noProof/>
        </w:rPr>
        <w:fldChar w:fldCharType="end"/>
      </w:r>
      <w:r w:rsidR="00F644EC">
        <w:rPr>
          <w:noProof/>
        </w:rPr>
        <w:fldChar w:fldCharType="end"/>
      </w:r>
      <w:r w:rsidR="008F0F1E">
        <w:rPr>
          <w:noProof/>
        </w:rPr>
        <w:fldChar w:fldCharType="end"/>
      </w:r>
      <w:r w:rsidR="007C55ED">
        <w:rPr>
          <w:noProof/>
        </w:rPr>
        <w:fldChar w:fldCharType="end"/>
      </w:r>
      <w:r w:rsidR="00700F49">
        <w:rPr>
          <w:noProof/>
        </w:rPr>
        <w:fldChar w:fldCharType="end"/>
      </w:r>
      <w:r w:rsidR="00DC6414">
        <w:rPr>
          <w:noProof/>
        </w:rPr>
        <w:fldChar w:fldCharType="end"/>
      </w:r>
      <w:r w:rsidR="00AC2D62">
        <w:rPr>
          <w:noProof/>
        </w:rPr>
        <w:fldChar w:fldCharType="end"/>
      </w:r>
      <w:r w:rsidR="000E375C">
        <w:rPr>
          <w:noProof/>
        </w:rPr>
        <w:fldChar w:fldCharType="end"/>
      </w:r>
      <w:r w:rsidR="001C66C2">
        <w:rPr>
          <w:noProof/>
        </w:rPr>
        <w:fldChar w:fldCharType="end"/>
      </w:r>
      <w:r w:rsidR="00D827A5">
        <w:rPr>
          <w:noProof/>
        </w:rPr>
        <w:fldChar w:fldCharType="end"/>
      </w:r>
      <w:r w:rsidR="00DC0F85">
        <w:rPr>
          <w:noProof/>
        </w:rPr>
        <w:fldChar w:fldCharType="end"/>
      </w:r>
      <w:r w:rsidR="008C061E">
        <w:rPr>
          <w:noProof/>
        </w:rPr>
        <w:fldChar w:fldCharType="end"/>
      </w:r>
      <w:r w:rsidR="005A616B">
        <w:rPr>
          <w:noProof/>
        </w:rPr>
        <w:fldChar w:fldCharType="end"/>
      </w:r>
      <w:r w:rsidR="002651C7">
        <w:rPr>
          <w:noProof/>
        </w:rPr>
        <w:fldChar w:fldCharType="end"/>
      </w:r>
      <w:r w:rsidR="00FC6892">
        <w:rPr>
          <w:noProof/>
        </w:rPr>
        <w:fldChar w:fldCharType="end"/>
      </w:r>
      <w:r w:rsidR="00833066">
        <w:rPr>
          <w:noProof/>
        </w:rPr>
        <w:fldChar w:fldCharType="end"/>
      </w:r>
      <w:r w:rsidR="00BE6E58">
        <w:rPr>
          <w:noProof/>
        </w:rPr>
        <w:fldChar w:fldCharType="end"/>
      </w:r>
      <w:r w:rsidR="00513836">
        <w:rPr>
          <w:noProof/>
        </w:rPr>
        <w:fldChar w:fldCharType="end"/>
      </w:r>
      <w:r w:rsidR="005C7DAA">
        <w:rPr>
          <w:noProof/>
        </w:rPr>
        <w:fldChar w:fldCharType="end"/>
      </w:r>
      <w:r w:rsidR="0003546F">
        <w:rPr>
          <w:noProof/>
        </w:rPr>
        <w:fldChar w:fldCharType="end"/>
      </w:r>
      <w:r w:rsidR="002132E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sectPr w:rsidR="0037199C" w:rsidRPr="0037199C" w:rsidSect="00837586">
      <w:headerReference w:type="default" r:id="rId24"/>
      <w:footerReference w:type="default" r:id="rId25"/>
      <w:pgSz w:w="11909" w:h="16834" w:code="9"/>
      <w:pgMar w:top="-627" w:right="1440" w:bottom="259" w:left="1440" w:header="720" w:footer="3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F61899" w14:textId="77777777" w:rsidR="001A4575" w:rsidRDefault="001A4575" w:rsidP="00075D2C">
      <w:pPr>
        <w:spacing w:line="240" w:lineRule="auto"/>
      </w:pPr>
      <w:r>
        <w:separator/>
      </w:r>
    </w:p>
  </w:endnote>
  <w:endnote w:type="continuationSeparator" w:id="0">
    <w:p w14:paraId="6E439C25" w14:textId="77777777" w:rsidR="001A4575" w:rsidRDefault="001A4575" w:rsidP="00075D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rinda">
    <w:altName w:val="ESRI NIMA VMAP1&amp;2 PT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A317F" w14:textId="604B7131" w:rsidR="00AB2CE7" w:rsidRDefault="00AB2CE7" w:rsidP="00AB2CE7">
    <w:pPr>
      <w:ind w:left="0"/>
      <w:jc w:val="center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z w:val="18"/>
        <w:szCs w:val="18"/>
        <w:lang w:val="en-GB"/>
      </w:rPr>
      <w:t>……………………………………………………………………………………………………………………………………</w:t>
    </w:r>
  </w:p>
  <w:p w14:paraId="5F9D7274" w14:textId="163AB25A" w:rsidR="00AB2CE7" w:rsidRDefault="00AB2CE7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  <w:r w:rsidRPr="004F7AF0">
      <w:rPr>
        <w:rFonts w:ascii="Arial" w:hAnsi="Arial" w:cs="Arial"/>
        <w:sz w:val="14"/>
        <w:szCs w:val="14"/>
        <w:lang w:val="en-GB"/>
      </w:rPr>
      <w:t>UN SARI Isolation and Treatment Facility</w:t>
    </w:r>
    <w:r w:rsidR="004F7AF0">
      <w:rPr>
        <w:rFonts w:ascii="Arial" w:hAnsi="Arial" w:cs="Arial"/>
        <w:sz w:val="14"/>
        <w:szCs w:val="14"/>
        <w:lang w:val="en-GB"/>
      </w:rPr>
      <w:t xml:space="preserve">, </w:t>
    </w:r>
    <w:r w:rsidRPr="004F7AF0">
      <w:rPr>
        <w:rFonts w:ascii="Arial" w:hAnsi="Arial" w:cs="Arial"/>
        <w:sz w:val="14"/>
        <w:szCs w:val="14"/>
        <w:lang w:val="en-GB"/>
      </w:rPr>
      <w:t xml:space="preserve">Zees Luxury Hotel located at America International School, Plot 718 Sentinel Crescent, Area </w:t>
    </w:r>
    <w:r w:rsidR="004F7AF0" w:rsidRPr="004F7AF0">
      <w:rPr>
        <w:rFonts w:ascii="Arial" w:hAnsi="Arial" w:cs="Arial"/>
        <w:sz w:val="14"/>
        <w:szCs w:val="14"/>
        <w:lang w:val="en-GB"/>
      </w:rPr>
      <w:t xml:space="preserve">1, </w:t>
    </w:r>
    <w:proofErr w:type="spellStart"/>
    <w:r w:rsidR="004F7AF0" w:rsidRPr="004F7AF0">
      <w:rPr>
        <w:rFonts w:ascii="Arial" w:hAnsi="Arial" w:cs="Arial"/>
        <w:sz w:val="14"/>
        <w:szCs w:val="14"/>
        <w:lang w:val="en-GB"/>
      </w:rPr>
      <w:t>Durumi</w:t>
    </w:r>
    <w:proofErr w:type="spellEnd"/>
    <w:r w:rsidRPr="004F7AF0">
      <w:rPr>
        <w:rFonts w:ascii="Arial" w:hAnsi="Arial" w:cs="Arial"/>
        <w:sz w:val="14"/>
        <w:szCs w:val="14"/>
        <w:lang w:val="en-GB"/>
      </w:rPr>
      <w:t xml:space="preserve"> 900104, Abuja, Nigeria, Mobile </w:t>
    </w:r>
    <w:r w:rsidR="004748C3" w:rsidRPr="004F7AF0">
      <w:rPr>
        <w:rFonts w:ascii="Arial" w:hAnsi="Arial" w:cs="Arial"/>
        <w:sz w:val="14"/>
        <w:szCs w:val="14"/>
        <w:lang w:val="en-GB"/>
      </w:rPr>
      <w:t>0812 915 4808</w:t>
    </w:r>
  </w:p>
  <w:p w14:paraId="64D8F405" w14:textId="77777777" w:rsidR="004F7AF0" w:rsidRPr="004F7AF0" w:rsidRDefault="004F7AF0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</w:p>
  <w:p w14:paraId="40E29FBF" w14:textId="7DBAF03C" w:rsidR="00AB2CE7" w:rsidRPr="004F7AF0" w:rsidRDefault="00AB2CE7" w:rsidP="004F7AF0">
    <w:pPr>
      <w:pStyle w:val="Footer"/>
      <w:jc w:val="both"/>
      <w:rPr>
        <w:sz w:val="20"/>
        <w:szCs w:val="24"/>
      </w:rPr>
    </w:pPr>
  </w:p>
  <w:p w14:paraId="08FCB0D8" w14:textId="4DBDD9FE" w:rsidR="004F7AF0" w:rsidRPr="004F7AF0" w:rsidRDefault="004F7AF0" w:rsidP="004F7AF0">
    <w:pPr>
      <w:tabs>
        <w:tab w:val="center" w:pos="4510"/>
        <w:tab w:val="right" w:pos="9020"/>
      </w:tabs>
      <w:ind w:left="0"/>
      <w:jc w:val="right"/>
      <w:rPr>
        <w:sz w:val="10"/>
        <w:szCs w:val="10"/>
      </w:rPr>
    </w:pPr>
    <w:r w:rsidRPr="004F7AF0">
      <w:rPr>
        <w:sz w:val="10"/>
        <w:szCs w:val="10"/>
      </w:rPr>
      <w:t>V</w:t>
    </w:r>
    <w:r>
      <w:rPr>
        <w:sz w:val="10"/>
        <w:szCs w:val="10"/>
      </w:rPr>
      <w:t xml:space="preserve">2 </w:t>
    </w:r>
    <w:r w:rsidRPr="004F7AF0">
      <w:rPr>
        <w:sz w:val="10"/>
        <w:szCs w:val="10"/>
      </w:rPr>
      <w:t>-</w:t>
    </w:r>
    <w:r>
      <w:rPr>
        <w:sz w:val="10"/>
        <w:szCs w:val="10"/>
      </w:rPr>
      <w:t xml:space="preserve"> </w:t>
    </w:r>
    <w:r w:rsidRPr="004F7AF0">
      <w:rPr>
        <w:sz w:val="10"/>
        <w:szCs w:val="10"/>
      </w:rPr>
      <w:t>Last edited 10/1</w:t>
    </w:r>
    <w:r w:rsidR="00727556">
      <w:rPr>
        <w:sz w:val="10"/>
        <w:szCs w:val="10"/>
      </w:rPr>
      <w:t>8</w:t>
    </w:r>
    <w:r w:rsidRPr="004F7AF0">
      <w:rPr>
        <w:sz w:val="10"/>
        <w:szCs w:val="10"/>
      </w:rPr>
      <w:t>/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06FFB7" w14:textId="77777777" w:rsidR="001A4575" w:rsidRDefault="001A4575" w:rsidP="00075D2C">
      <w:pPr>
        <w:spacing w:line="240" w:lineRule="auto"/>
      </w:pPr>
      <w:r>
        <w:separator/>
      </w:r>
    </w:p>
  </w:footnote>
  <w:footnote w:type="continuationSeparator" w:id="0">
    <w:p w14:paraId="20ABD748" w14:textId="77777777" w:rsidR="001A4575" w:rsidRDefault="001A4575" w:rsidP="00075D2C">
      <w:pPr>
        <w:spacing w:line="240" w:lineRule="auto"/>
      </w:pPr>
      <w:r>
        <w:continuationSeparator/>
      </w:r>
    </w:p>
  </w:footnote>
  <w:footnote w:id="1">
    <w:p w14:paraId="31490178" w14:textId="48B14F7E" w:rsidR="00EE6A9D" w:rsidRPr="00AB2CE7" w:rsidRDefault="00EE6A9D" w:rsidP="00B94602">
      <w:pPr>
        <w:pStyle w:val="FootnoteText"/>
        <w:spacing w:before="0" w:after="0" w:line="240" w:lineRule="auto"/>
        <w:jc w:val="both"/>
        <w:rPr>
          <w:rFonts w:ascii="Gill Sans MT Pro Medium" w:hAnsi="Gill Sans MT Pro Medium"/>
          <w:sz w:val="16"/>
          <w:szCs w:val="16"/>
        </w:rPr>
      </w:pPr>
      <w:r w:rsidRPr="00AB2CE7">
        <w:rPr>
          <w:rStyle w:val="FootnoteReference"/>
          <w:rFonts w:ascii="Gill Sans MT Pro Medium" w:hAnsi="Gill Sans MT Pro Medium"/>
          <w:color w:val="002060"/>
          <w:sz w:val="16"/>
          <w:szCs w:val="16"/>
        </w:rPr>
        <w:footnoteRef/>
      </w:r>
      <w:r w:rsidRPr="00AB2CE7">
        <w:rPr>
          <w:rFonts w:ascii="Gill Sans MT Pro Medium" w:hAnsi="Gill Sans MT Pro Medium"/>
          <w:color w:val="002060"/>
          <w:sz w:val="16"/>
          <w:szCs w:val="16"/>
        </w:rPr>
        <w:t xml:space="preserve"> M=Male; F=Female; I = Indeterminate; N=Non-conforming; T</w:t>
      </w:r>
      <w:r>
        <w:rPr>
          <w:rFonts w:ascii="Gill Sans MT Pro Medium" w:hAnsi="Gill Sans MT Pro Medium"/>
          <w:color w:val="002060"/>
          <w:sz w:val="16"/>
          <w:szCs w:val="16"/>
        </w:rPr>
        <w:t>F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female; T</w:t>
      </w:r>
      <w:r>
        <w:rPr>
          <w:rFonts w:ascii="Gill Sans MT Pro Medium" w:hAnsi="Gill Sans MT Pro Medium"/>
          <w:color w:val="002060"/>
          <w:sz w:val="16"/>
          <w:szCs w:val="16"/>
        </w:rPr>
        <w:t>M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male; U=Unknow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86CDF" w14:textId="4FCDAD24" w:rsidR="005A625A" w:rsidRDefault="005A625A" w:rsidP="00FF776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660375"/>
    <w:multiLevelType w:val="hybridMultilevel"/>
    <w:tmpl w:val="0876DEBE"/>
    <w:lvl w:ilvl="0" w:tplc="50C888D6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491AF7"/>
    <w:multiLevelType w:val="hybridMultilevel"/>
    <w:tmpl w:val="488A6412"/>
    <w:lvl w:ilvl="0" w:tplc="24344A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04286"/>
    <w:multiLevelType w:val="multilevel"/>
    <w:tmpl w:val="8DB62680"/>
    <w:lvl w:ilvl="0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70" w:hanging="1440"/>
      </w:pPr>
      <w:rPr>
        <w:rFonts w:hint="default"/>
      </w:rPr>
    </w:lvl>
  </w:abstractNum>
  <w:abstractNum w:abstractNumId="3" w15:restartNumberingAfterBreak="0">
    <w:nsid w:val="63410FDC"/>
    <w:multiLevelType w:val="hybridMultilevel"/>
    <w:tmpl w:val="6C6A75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0179E">
      <w:numFmt w:val="bullet"/>
      <w:lvlText w:val="·"/>
      <w:lvlJc w:val="left"/>
      <w:pPr>
        <w:ind w:left="1440" w:hanging="360"/>
      </w:pPr>
      <w:rPr>
        <w:rFonts w:ascii="Gill Sans MT" w:eastAsia="Gill Sans MT" w:hAnsi="Gill Sans MT" w:cs="Gill Sans MT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B319B"/>
    <w:multiLevelType w:val="hybridMultilevel"/>
    <w:tmpl w:val="94D6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rM0MzAwMzWyMDNS0lEKTi0uzszPAymwqAUA+NWd+iwAAAA="/>
  </w:docVars>
  <w:rsids>
    <w:rsidRoot w:val="008B715B"/>
    <w:rsid w:val="000001BE"/>
    <w:rsid w:val="0000044A"/>
    <w:rsid w:val="00016ADA"/>
    <w:rsid w:val="0002280A"/>
    <w:rsid w:val="000306AA"/>
    <w:rsid w:val="000308FF"/>
    <w:rsid w:val="00031FE9"/>
    <w:rsid w:val="0003546F"/>
    <w:rsid w:val="00037AC7"/>
    <w:rsid w:val="00040E94"/>
    <w:rsid w:val="00041727"/>
    <w:rsid w:val="000456E5"/>
    <w:rsid w:val="00045CDF"/>
    <w:rsid w:val="00045D4C"/>
    <w:rsid w:val="000513BA"/>
    <w:rsid w:val="00052AEF"/>
    <w:rsid w:val="00055112"/>
    <w:rsid w:val="00056F7D"/>
    <w:rsid w:val="0006009F"/>
    <w:rsid w:val="0006579F"/>
    <w:rsid w:val="00066454"/>
    <w:rsid w:val="00070C5C"/>
    <w:rsid w:val="00071F00"/>
    <w:rsid w:val="00075D2C"/>
    <w:rsid w:val="000825A5"/>
    <w:rsid w:val="00083813"/>
    <w:rsid w:val="00083CF2"/>
    <w:rsid w:val="00085A1F"/>
    <w:rsid w:val="00087ACD"/>
    <w:rsid w:val="000A4DB2"/>
    <w:rsid w:val="000B0176"/>
    <w:rsid w:val="000B3E3D"/>
    <w:rsid w:val="000B6472"/>
    <w:rsid w:val="000B7E24"/>
    <w:rsid w:val="000C1899"/>
    <w:rsid w:val="000C330D"/>
    <w:rsid w:val="000D5CB7"/>
    <w:rsid w:val="000D6136"/>
    <w:rsid w:val="000D6C3F"/>
    <w:rsid w:val="000E375C"/>
    <w:rsid w:val="000E5769"/>
    <w:rsid w:val="000E6D7D"/>
    <w:rsid w:val="000E7F83"/>
    <w:rsid w:val="000F07C2"/>
    <w:rsid w:val="000F128A"/>
    <w:rsid w:val="000F2EE7"/>
    <w:rsid w:val="000F5E74"/>
    <w:rsid w:val="000F77E2"/>
    <w:rsid w:val="00110909"/>
    <w:rsid w:val="00110BF2"/>
    <w:rsid w:val="00113B85"/>
    <w:rsid w:val="001146B2"/>
    <w:rsid w:val="00114BCF"/>
    <w:rsid w:val="00115BB5"/>
    <w:rsid w:val="00125B66"/>
    <w:rsid w:val="00127963"/>
    <w:rsid w:val="00133533"/>
    <w:rsid w:val="00141960"/>
    <w:rsid w:val="0014657A"/>
    <w:rsid w:val="00147C50"/>
    <w:rsid w:val="001513B3"/>
    <w:rsid w:val="001531D8"/>
    <w:rsid w:val="00154B1B"/>
    <w:rsid w:val="001552EE"/>
    <w:rsid w:val="001610CC"/>
    <w:rsid w:val="001751F0"/>
    <w:rsid w:val="00177E17"/>
    <w:rsid w:val="001969D1"/>
    <w:rsid w:val="001A2B70"/>
    <w:rsid w:val="001A2D65"/>
    <w:rsid w:val="001A4575"/>
    <w:rsid w:val="001B17AC"/>
    <w:rsid w:val="001C66C2"/>
    <w:rsid w:val="001C6F40"/>
    <w:rsid w:val="001D415A"/>
    <w:rsid w:val="001D4E91"/>
    <w:rsid w:val="001D4E92"/>
    <w:rsid w:val="001D5F0C"/>
    <w:rsid w:val="001D612C"/>
    <w:rsid w:val="001D69B9"/>
    <w:rsid w:val="001D6CF3"/>
    <w:rsid w:val="001F4E34"/>
    <w:rsid w:val="001F6B00"/>
    <w:rsid w:val="001F77D3"/>
    <w:rsid w:val="0020058D"/>
    <w:rsid w:val="00201737"/>
    <w:rsid w:val="002051CC"/>
    <w:rsid w:val="00206F7B"/>
    <w:rsid w:val="002132E0"/>
    <w:rsid w:val="0021792F"/>
    <w:rsid w:val="002237AD"/>
    <w:rsid w:val="0022473C"/>
    <w:rsid w:val="002333D2"/>
    <w:rsid w:val="00233CE9"/>
    <w:rsid w:val="0023726E"/>
    <w:rsid w:val="002468FE"/>
    <w:rsid w:val="00246BF9"/>
    <w:rsid w:val="002522E5"/>
    <w:rsid w:val="00262BB0"/>
    <w:rsid w:val="00263127"/>
    <w:rsid w:val="002651C7"/>
    <w:rsid w:val="00266EE6"/>
    <w:rsid w:val="00266F2C"/>
    <w:rsid w:val="002716B3"/>
    <w:rsid w:val="00275E8E"/>
    <w:rsid w:val="00276AE7"/>
    <w:rsid w:val="00276F85"/>
    <w:rsid w:val="00280DDD"/>
    <w:rsid w:val="00287079"/>
    <w:rsid w:val="00287E84"/>
    <w:rsid w:val="002914BC"/>
    <w:rsid w:val="00293524"/>
    <w:rsid w:val="00294710"/>
    <w:rsid w:val="002B3468"/>
    <w:rsid w:val="002B4100"/>
    <w:rsid w:val="002C1C0D"/>
    <w:rsid w:val="002C20B8"/>
    <w:rsid w:val="002C6AAA"/>
    <w:rsid w:val="002E1523"/>
    <w:rsid w:val="002E2480"/>
    <w:rsid w:val="002E2A9B"/>
    <w:rsid w:val="002F0A5B"/>
    <w:rsid w:val="002F4C70"/>
    <w:rsid w:val="00301CE0"/>
    <w:rsid w:val="003029BC"/>
    <w:rsid w:val="00303303"/>
    <w:rsid w:val="00316F67"/>
    <w:rsid w:val="00321263"/>
    <w:rsid w:val="0032163B"/>
    <w:rsid w:val="00322D71"/>
    <w:rsid w:val="003231E7"/>
    <w:rsid w:val="00333367"/>
    <w:rsid w:val="00334F53"/>
    <w:rsid w:val="0033735B"/>
    <w:rsid w:val="00342165"/>
    <w:rsid w:val="00342EAA"/>
    <w:rsid w:val="00343D62"/>
    <w:rsid w:val="00343DF3"/>
    <w:rsid w:val="00350B01"/>
    <w:rsid w:val="00353FF9"/>
    <w:rsid w:val="00355D72"/>
    <w:rsid w:val="00367996"/>
    <w:rsid w:val="0037199C"/>
    <w:rsid w:val="00371CE2"/>
    <w:rsid w:val="00374A49"/>
    <w:rsid w:val="00380C79"/>
    <w:rsid w:val="00396F17"/>
    <w:rsid w:val="003A5457"/>
    <w:rsid w:val="003B2444"/>
    <w:rsid w:val="003B2B7B"/>
    <w:rsid w:val="003C10B8"/>
    <w:rsid w:val="003C3DEA"/>
    <w:rsid w:val="003C668E"/>
    <w:rsid w:val="003D0592"/>
    <w:rsid w:val="003D1335"/>
    <w:rsid w:val="003D6846"/>
    <w:rsid w:val="003E10F2"/>
    <w:rsid w:val="003E1D0B"/>
    <w:rsid w:val="003E2755"/>
    <w:rsid w:val="003E44A6"/>
    <w:rsid w:val="003E7634"/>
    <w:rsid w:val="003F12A0"/>
    <w:rsid w:val="003F1346"/>
    <w:rsid w:val="003F4AA0"/>
    <w:rsid w:val="003F54E2"/>
    <w:rsid w:val="003F6E28"/>
    <w:rsid w:val="003F7A7C"/>
    <w:rsid w:val="003F7A92"/>
    <w:rsid w:val="004029B5"/>
    <w:rsid w:val="00402D54"/>
    <w:rsid w:val="004059F7"/>
    <w:rsid w:val="00407037"/>
    <w:rsid w:val="004125D1"/>
    <w:rsid w:val="00413604"/>
    <w:rsid w:val="0041674B"/>
    <w:rsid w:val="00424835"/>
    <w:rsid w:val="00435C66"/>
    <w:rsid w:val="004447C5"/>
    <w:rsid w:val="00444F7E"/>
    <w:rsid w:val="00452FE1"/>
    <w:rsid w:val="00461BFB"/>
    <w:rsid w:val="00470A4E"/>
    <w:rsid w:val="00470CD7"/>
    <w:rsid w:val="00473B11"/>
    <w:rsid w:val="004742FD"/>
    <w:rsid w:val="004748C3"/>
    <w:rsid w:val="00476C1D"/>
    <w:rsid w:val="00484D16"/>
    <w:rsid w:val="00486008"/>
    <w:rsid w:val="00490E6C"/>
    <w:rsid w:val="004A59A6"/>
    <w:rsid w:val="004A6327"/>
    <w:rsid w:val="004A7429"/>
    <w:rsid w:val="004B068E"/>
    <w:rsid w:val="004B10A4"/>
    <w:rsid w:val="004B1381"/>
    <w:rsid w:val="004B23F5"/>
    <w:rsid w:val="004B27D1"/>
    <w:rsid w:val="004B3037"/>
    <w:rsid w:val="004B5386"/>
    <w:rsid w:val="004C4D86"/>
    <w:rsid w:val="004D05BD"/>
    <w:rsid w:val="004D0618"/>
    <w:rsid w:val="004E1624"/>
    <w:rsid w:val="004E2503"/>
    <w:rsid w:val="004E54F8"/>
    <w:rsid w:val="004F0196"/>
    <w:rsid w:val="004F062F"/>
    <w:rsid w:val="004F6DC0"/>
    <w:rsid w:val="004F7AF0"/>
    <w:rsid w:val="005034EB"/>
    <w:rsid w:val="00505B80"/>
    <w:rsid w:val="005060DD"/>
    <w:rsid w:val="005105F6"/>
    <w:rsid w:val="00513027"/>
    <w:rsid w:val="00513836"/>
    <w:rsid w:val="00515AAD"/>
    <w:rsid w:val="00515D5B"/>
    <w:rsid w:val="00525C1C"/>
    <w:rsid w:val="00526DD7"/>
    <w:rsid w:val="005352AD"/>
    <w:rsid w:val="00540368"/>
    <w:rsid w:val="00552E3F"/>
    <w:rsid w:val="00556D4C"/>
    <w:rsid w:val="00564019"/>
    <w:rsid w:val="0056670D"/>
    <w:rsid w:val="00570B08"/>
    <w:rsid w:val="00570B3D"/>
    <w:rsid w:val="0058228E"/>
    <w:rsid w:val="005850E0"/>
    <w:rsid w:val="0058654B"/>
    <w:rsid w:val="00596F0F"/>
    <w:rsid w:val="005A200D"/>
    <w:rsid w:val="005A300C"/>
    <w:rsid w:val="005A467A"/>
    <w:rsid w:val="005A489A"/>
    <w:rsid w:val="005A4999"/>
    <w:rsid w:val="005A616B"/>
    <w:rsid w:val="005A625A"/>
    <w:rsid w:val="005A751F"/>
    <w:rsid w:val="005C54F7"/>
    <w:rsid w:val="005C64D0"/>
    <w:rsid w:val="005C7DAA"/>
    <w:rsid w:val="005D1737"/>
    <w:rsid w:val="005D21CE"/>
    <w:rsid w:val="005D2994"/>
    <w:rsid w:val="005E2DF8"/>
    <w:rsid w:val="005E6F1A"/>
    <w:rsid w:val="005E7B66"/>
    <w:rsid w:val="005E7BD7"/>
    <w:rsid w:val="005F152F"/>
    <w:rsid w:val="005F53A6"/>
    <w:rsid w:val="00601C08"/>
    <w:rsid w:val="00602465"/>
    <w:rsid w:val="00603EC4"/>
    <w:rsid w:val="00605BB3"/>
    <w:rsid w:val="00607225"/>
    <w:rsid w:val="006103B7"/>
    <w:rsid w:val="006140EB"/>
    <w:rsid w:val="006153D4"/>
    <w:rsid w:val="00642309"/>
    <w:rsid w:val="0064725B"/>
    <w:rsid w:val="006522D4"/>
    <w:rsid w:val="00653C8B"/>
    <w:rsid w:val="0065504F"/>
    <w:rsid w:val="00656D56"/>
    <w:rsid w:val="00664DC7"/>
    <w:rsid w:val="006775F1"/>
    <w:rsid w:val="00677D68"/>
    <w:rsid w:val="00682DBA"/>
    <w:rsid w:val="0068304F"/>
    <w:rsid w:val="00685649"/>
    <w:rsid w:val="00687E17"/>
    <w:rsid w:val="006A26E8"/>
    <w:rsid w:val="006A2DF5"/>
    <w:rsid w:val="006B03B9"/>
    <w:rsid w:val="006B5F97"/>
    <w:rsid w:val="006B7866"/>
    <w:rsid w:val="006B7E2C"/>
    <w:rsid w:val="006C0E5D"/>
    <w:rsid w:val="006C30E2"/>
    <w:rsid w:val="006C676D"/>
    <w:rsid w:val="006C73EC"/>
    <w:rsid w:val="006D098D"/>
    <w:rsid w:val="006D1118"/>
    <w:rsid w:val="006D527E"/>
    <w:rsid w:val="006D78E3"/>
    <w:rsid w:val="006E28F3"/>
    <w:rsid w:val="006E4D55"/>
    <w:rsid w:val="006F145E"/>
    <w:rsid w:val="006F4A02"/>
    <w:rsid w:val="00700F49"/>
    <w:rsid w:val="00712068"/>
    <w:rsid w:val="00720EA7"/>
    <w:rsid w:val="00721BDA"/>
    <w:rsid w:val="0072288D"/>
    <w:rsid w:val="007261BB"/>
    <w:rsid w:val="007272D5"/>
    <w:rsid w:val="00727556"/>
    <w:rsid w:val="00733180"/>
    <w:rsid w:val="007331D2"/>
    <w:rsid w:val="0075074B"/>
    <w:rsid w:val="007520A8"/>
    <w:rsid w:val="00757A6A"/>
    <w:rsid w:val="007657C9"/>
    <w:rsid w:val="00766835"/>
    <w:rsid w:val="0076704E"/>
    <w:rsid w:val="00773D9F"/>
    <w:rsid w:val="00774492"/>
    <w:rsid w:val="00790AB3"/>
    <w:rsid w:val="00797DBD"/>
    <w:rsid w:val="007A20E2"/>
    <w:rsid w:val="007A4C36"/>
    <w:rsid w:val="007B0212"/>
    <w:rsid w:val="007B124C"/>
    <w:rsid w:val="007C55ED"/>
    <w:rsid w:val="007D554C"/>
    <w:rsid w:val="007E02B5"/>
    <w:rsid w:val="007E10A0"/>
    <w:rsid w:val="007E1F24"/>
    <w:rsid w:val="007E3AB3"/>
    <w:rsid w:val="007F0856"/>
    <w:rsid w:val="007F1530"/>
    <w:rsid w:val="007F3A94"/>
    <w:rsid w:val="0080057F"/>
    <w:rsid w:val="0080666E"/>
    <w:rsid w:val="0081136B"/>
    <w:rsid w:val="008114B3"/>
    <w:rsid w:val="00815FEB"/>
    <w:rsid w:val="00823ED1"/>
    <w:rsid w:val="00824F2F"/>
    <w:rsid w:val="00833066"/>
    <w:rsid w:val="00836F44"/>
    <w:rsid w:val="00837586"/>
    <w:rsid w:val="00844EAE"/>
    <w:rsid w:val="008458B5"/>
    <w:rsid w:val="00851DC3"/>
    <w:rsid w:val="00852D14"/>
    <w:rsid w:val="0085566A"/>
    <w:rsid w:val="008560A3"/>
    <w:rsid w:val="008649FF"/>
    <w:rsid w:val="00883451"/>
    <w:rsid w:val="00883F3F"/>
    <w:rsid w:val="00887F7F"/>
    <w:rsid w:val="0089022D"/>
    <w:rsid w:val="00890EB7"/>
    <w:rsid w:val="00897ED0"/>
    <w:rsid w:val="008A41CC"/>
    <w:rsid w:val="008A7B28"/>
    <w:rsid w:val="008B199C"/>
    <w:rsid w:val="008B33DA"/>
    <w:rsid w:val="008B3A27"/>
    <w:rsid w:val="008B55AE"/>
    <w:rsid w:val="008B6C3C"/>
    <w:rsid w:val="008B715B"/>
    <w:rsid w:val="008C061E"/>
    <w:rsid w:val="008C153D"/>
    <w:rsid w:val="008C1A31"/>
    <w:rsid w:val="008C333F"/>
    <w:rsid w:val="008C4167"/>
    <w:rsid w:val="008C4777"/>
    <w:rsid w:val="008C71F3"/>
    <w:rsid w:val="008C72B8"/>
    <w:rsid w:val="008D1B03"/>
    <w:rsid w:val="008D280C"/>
    <w:rsid w:val="008D3014"/>
    <w:rsid w:val="008D534B"/>
    <w:rsid w:val="008E6CC6"/>
    <w:rsid w:val="008F0F1E"/>
    <w:rsid w:val="008F1BAA"/>
    <w:rsid w:val="008F37E6"/>
    <w:rsid w:val="008F68A5"/>
    <w:rsid w:val="008F6BB6"/>
    <w:rsid w:val="009026C4"/>
    <w:rsid w:val="0090510A"/>
    <w:rsid w:val="00906D9D"/>
    <w:rsid w:val="0090728D"/>
    <w:rsid w:val="00907538"/>
    <w:rsid w:val="0091336C"/>
    <w:rsid w:val="00916A0B"/>
    <w:rsid w:val="0092010C"/>
    <w:rsid w:val="009205F5"/>
    <w:rsid w:val="00921B57"/>
    <w:rsid w:val="0092289D"/>
    <w:rsid w:val="00923382"/>
    <w:rsid w:val="00926368"/>
    <w:rsid w:val="00933F3D"/>
    <w:rsid w:val="009357EB"/>
    <w:rsid w:val="00937A74"/>
    <w:rsid w:val="00942B4A"/>
    <w:rsid w:val="00943A0F"/>
    <w:rsid w:val="009512DF"/>
    <w:rsid w:val="00951423"/>
    <w:rsid w:val="00951473"/>
    <w:rsid w:val="00957425"/>
    <w:rsid w:val="0096451F"/>
    <w:rsid w:val="00966824"/>
    <w:rsid w:val="009763BF"/>
    <w:rsid w:val="00982FB9"/>
    <w:rsid w:val="00987DED"/>
    <w:rsid w:val="009932F3"/>
    <w:rsid w:val="00994B7A"/>
    <w:rsid w:val="00996E10"/>
    <w:rsid w:val="009A1B50"/>
    <w:rsid w:val="009A1E98"/>
    <w:rsid w:val="009A66C6"/>
    <w:rsid w:val="009A7074"/>
    <w:rsid w:val="009A765C"/>
    <w:rsid w:val="009B0C30"/>
    <w:rsid w:val="009D440C"/>
    <w:rsid w:val="009E12F5"/>
    <w:rsid w:val="009E2E9F"/>
    <w:rsid w:val="009E4ADA"/>
    <w:rsid w:val="009E53C3"/>
    <w:rsid w:val="009E7F77"/>
    <w:rsid w:val="009F0E60"/>
    <w:rsid w:val="009F40BE"/>
    <w:rsid w:val="009F632F"/>
    <w:rsid w:val="00A04FFE"/>
    <w:rsid w:val="00A142DC"/>
    <w:rsid w:val="00A230A2"/>
    <w:rsid w:val="00A24F37"/>
    <w:rsid w:val="00A250C8"/>
    <w:rsid w:val="00A277BF"/>
    <w:rsid w:val="00A3331D"/>
    <w:rsid w:val="00A36EAE"/>
    <w:rsid w:val="00A41443"/>
    <w:rsid w:val="00A42319"/>
    <w:rsid w:val="00A44DA3"/>
    <w:rsid w:val="00A46517"/>
    <w:rsid w:val="00A5140D"/>
    <w:rsid w:val="00A55084"/>
    <w:rsid w:val="00A61F8C"/>
    <w:rsid w:val="00A6236B"/>
    <w:rsid w:val="00A65148"/>
    <w:rsid w:val="00A65FEB"/>
    <w:rsid w:val="00A662AA"/>
    <w:rsid w:val="00A66BCD"/>
    <w:rsid w:val="00A67835"/>
    <w:rsid w:val="00A67950"/>
    <w:rsid w:val="00A67F3D"/>
    <w:rsid w:val="00A72789"/>
    <w:rsid w:val="00A73AD2"/>
    <w:rsid w:val="00A772E1"/>
    <w:rsid w:val="00A77D08"/>
    <w:rsid w:val="00A81B0E"/>
    <w:rsid w:val="00A84815"/>
    <w:rsid w:val="00A867AD"/>
    <w:rsid w:val="00A86A29"/>
    <w:rsid w:val="00A92B51"/>
    <w:rsid w:val="00AA3E20"/>
    <w:rsid w:val="00AB1AF4"/>
    <w:rsid w:val="00AB2CE7"/>
    <w:rsid w:val="00AB6E93"/>
    <w:rsid w:val="00AC27D5"/>
    <w:rsid w:val="00AC2D62"/>
    <w:rsid w:val="00AC4026"/>
    <w:rsid w:val="00AC4991"/>
    <w:rsid w:val="00AC6EFE"/>
    <w:rsid w:val="00AD372D"/>
    <w:rsid w:val="00AE336A"/>
    <w:rsid w:val="00AE3551"/>
    <w:rsid w:val="00AE36E4"/>
    <w:rsid w:val="00AE55F1"/>
    <w:rsid w:val="00AF2EA5"/>
    <w:rsid w:val="00AF4678"/>
    <w:rsid w:val="00AF6AE5"/>
    <w:rsid w:val="00B06099"/>
    <w:rsid w:val="00B06A9F"/>
    <w:rsid w:val="00B07322"/>
    <w:rsid w:val="00B10383"/>
    <w:rsid w:val="00B13F86"/>
    <w:rsid w:val="00B14434"/>
    <w:rsid w:val="00B21C35"/>
    <w:rsid w:val="00B248E8"/>
    <w:rsid w:val="00B33DD1"/>
    <w:rsid w:val="00B41BC8"/>
    <w:rsid w:val="00B472CC"/>
    <w:rsid w:val="00B47AE7"/>
    <w:rsid w:val="00B514C5"/>
    <w:rsid w:val="00B5341C"/>
    <w:rsid w:val="00B537B1"/>
    <w:rsid w:val="00B57D1F"/>
    <w:rsid w:val="00B62320"/>
    <w:rsid w:val="00B73BA5"/>
    <w:rsid w:val="00B74677"/>
    <w:rsid w:val="00B76BD8"/>
    <w:rsid w:val="00B80C0D"/>
    <w:rsid w:val="00B81248"/>
    <w:rsid w:val="00B814EE"/>
    <w:rsid w:val="00B846BF"/>
    <w:rsid w:val="00B921E0"/>
    <w:rsid w:val="00B935FC"/>
    <w:rsid w:val="00B94602"/>
    <w:rsid w:val="00B960EC"/>
    <w:rsid w:val="00BA0AC8"/>
    <w:rsid w:val="00BA1020"/>
    <w:rsid w:val="00BA3BB5"/>
    <w:rsid w:val="00BA6C9E"/>
    <w:rsid w:val="00BB20FC"/>
    <w:rsid w:val="00BB2EDB"/>
    <w:rsid w:val="00BB589B"/>
    <w:rsid w:val="00BC14DD"/>
    <w:rsid w:val="00BC1A7F"/>
    <w:rsid w:val="00BD1B59"/>
    <w:rsid w:val="00BD2023"/>
    <w:rsid w:val="00BE5602"/>
    <w:rsid w:val="00BE6E58"/>
    <w:rsid w:val="00BF26D0"/>
    <w:rsid w:val="00BF3A83"/>
    <w:rsid w:val="00BF3DB4"/>
    <w:rsid w:val="00BF56C0"/>
    <w:rsid w:val="00C0284C"/>
    <w:rsid w:val="00C039E1"/>
    <w:rsid w:val="00C04B29"/>
    <w:rsid w:val="00C114F5"/>
    <w:rsid w:val="00C126A5"/>
    <w:rsid w:val="00C17C26"/>
    <w:rsid w:val="00C232D3"/>
    <w:rsid w:val="00C2491C"/>
    <w:rsid w:val="00C41614"/>
    <w:rsid w:val="00C4295F"/>
    <w:rsid w:val="00C44514"/>
    <w:rsid w:val="00C55B9E"/>
    <w:rsid w:val="00C563B3"/>
    <w:rsid w:val="00C64E1F"/>
    <w:rsid w:val="00C65B5C"/>
    <w:rsid w:val="00C66F1D"/>
    <w:rsid w:val="00C703E9"/>
    <w:rsid w:val="00C70E52"/>
    <w:rsid w:val="00C74062"/>
    <w:rsid w:val="00C77843"/>
    <w:rsid w:val="00C77F02"/>
    <w:rsid w:val="00C80C03"/>
    <w:rsid w:val="00C80F1D"/>
    <w:rsid w:val="00C83390"/>
    <w:rsid w:val="00C84C39"/>
    <w:rsid w:val="00CA1270"/>
    <w:rsid w:val="00CA1DB6"/>
    <w:rsid w:val="00CA551A"/>
    <w:rsid w:val="00CB21B3"/>
    <w:rsid w:val="00CB2B64"/>
    <w:rsid w:val="00CB2FDC"/>
    <w:rsid w:val="00CB5C11"/>
    <w:rsid w:val="00CB6685"/>
    <w:rsid w:val="00CB79D4"/>
    <w:rsid w:val="00CC349C"/>
    <w:rsid w:val="00CC44A4"/>
    <w:rsid w:val="00CD1D5F"/>
    <w:rsid w:val="00CD294F"/>
    <w:rsid w:val="00CE0A2A"/>
    <w:rsid w:val="00CE1930"/>
    <w:rsid w:val="00CE4B7B"/>
    <w:rsid w:val="00CE72B8"/>
    <w:rsid w:val="00CF204D"/>
    <w:rsid w:val="00CF4869"/>
    <w:rsid w:val="00CF5192"/>
    <w:rsid w:val="00CF6190"/>
    <w:rsid w:val="00D051E9"/>
    <w:rsid w:val="00D0710F"/>
    <w:rsid w:val="00D16E70"/>
    <w:rsid w:val="00D17960"/>
    <w:rsid w:val="00D237D9"/>
    <w:rsid w:val="00D27135"/>
    <w:rsid w:val="00D31D38"/>
    <w:rsid w:val="00D33327"/>
    <w:rsid w:val="00D34823"/>
    <w:rsid w:val="00D34D11"/>
    <w:rsid w:val="00D50277"/>
    <w:rsid w:val="00D5366A"/>
    <w:rsid w:val="00D56000"/>
    <w:rsid w:val="00D60067"/>
    <w:rsid w:val="00D60190"/>
    <w:rsid w:val="00D63A13"/>
    <w:rsid w:val="00D6601F"/>
    <w:rsid w:val="00D76C4C"/>
    <w:rsid w:val="00D806DB"/>
    <w:rsid w:val="00D827A5"/>
    <w:rsid w:val="00D83AB2"/>
    <w:rsid w:val="00D8512F"/>
    <w:rsid w:val="00DA54E8"/>
    <w:rsid w:val="00DA565F"/>
    <w:rsid w:val="00DB28E4"/>
    <w:rsid w:val="00DB3790"/>
    <w:rsid w:val="00DC0589"/>
    <w:rsid w:val="00DC0F85"/>
    <w:rsid w:val="00DC2996"/>
    <w:rsid w:val="00DC44C6"/>
    <w:rsid w:val="00DC4905"/>
    <w:rsid w:val="00DC6414"/>
    <w:rsid w:val="00DD4AAE"/>
    <w:rsid w:val="00DD4EA0"/>
    <w:rsid w:val="00DD5CD4"/>
    <w:rsid w:val="00DE0325"/>
    <w:rsid w:val="00DE0ECF"/>
    <w:rsid w:val="00DE4D2B"/>
    <w:rsid w:val="00DE7276"/>
    <w:rsid w:val="00DF2284"/>
    <w:rsid w:val="00DF2AAD"/>
    <w:rsid w:val="00DF7578"/>
    <w:rsid w:val="00E071E9"/>
    <w:rsid w:val="00E13825"/>
    <w:rsid w:val="00E20BDA"/>
    <w:rsid w:val="00E22E9B"/>
    <w:rsid w:val="00E24177"/>
    <w:rsid w:val="00E25E45"/>
    <w:rsid w:val="00E268F5"/>
    <w:rsid w:val="00E2775C"/>
    <w:rsid w:val="00E32BA1"/>
    <w:rsid w:val="00E35495"/>
    <w:rsid w:val="00E36A7A"/>
    <w:rsid w:val="00E40139"/>
    <w:rsid w:val="00E42303"/>
    <w:rsid w:val="00E47B38"/>
    <w:rsid w:val="00E5300B"/>
    <w:rsid w:val="00E6182E"/>
    <w:rsid w:val="00E656AA"/>
    <w:rsid w:val="00E71B3F"/>
    <w:rsid w:val="00E72538"/>
    <w:rsid w:val="00E80945"/>
    <w:rsid w:val="00E84534"/>
    <w:rsid w:val="00E850CD"/>
    <w:rsid w:val="00E869B9"/>
    <w:rsid w:val="00E90B87"/>
    <w:rsid w:val="00EA08A3"/>
    <w:rsid w:val="00EA0F29"/>
    <w:rsid w:val="00EA1682"/>
    <w:rsid w:val="00EA22A6"/>
    <w:rsid w:val="00EA79B5"/>
    <w:rsid w:val="00EB542C"/>
    <w:rsid w:val="00EB59E6"/>
    <w:rsid w:val="00EB7EC8"/>
    <w:rsid w:val="00EC3B8B"/>
    <w:rsid w:val="00EC4AE1"/>
    <w:rsid w:val="00EC52BB"/>
    <w:rsid w:val="00EC5888"/>
    <w:rsid w:val="00EC626C"/>
    <w:rsid w:val="00ED3AA0"/>
    <w:rsid w:val="00ED41D9"/>
    <w:rsid w:val="00ED5852"/>
    <w:rsid w:val="00ED645D"/>
    <w:rsid w:val="00EE3C59"/>
    <w:rsid w:val="00EE4DD0"/>
    <w:rsid w:val="00EE6A9D"/>
    <w:rsid w:val="00EE7972"/>
    <w:rsid w:val="00EF2AC9"/>
    <w:rsid w:val="00EF44AA"/>
    <w:rsid w:val="00EF52CE"/>
    <w:rsid w:val="00EF7AFA"/>
    <w:rsid w:val="00F00A3A"/>
    <w:rsid w:val="00F134EB"/>
    <w:rsid w:val="00F144FE"/>
    <w:rsid w:val="00F166A3"/>
    <w:rsid w:val="00F25443"/>
    <w:rsid w:val="00F27647"/>
    <w:rsid w:val="00F4289E"/>
    <w:rsid w:val="00F43981"/>
    <w:rsid w:val="00F44819"/>
    <w:rsid w:val="00F46042"/>
    <w:rsid w:val="00F46CD0"/>
    <w:rsid w:val="00F46D4F"/>
    <w:rsid w:val="00F46E8E"/>
    <w:rsid w:val="00F5374A"/>
    <w:rsid w:val="00F54418"/>
    <w:rsid w:val="00F5696B"/>
    <w:rsid w:val="00F56B8B"/>
    <w:rsid w:val="00F57BEC"/>
    <w:rsid w:val="00F633E3"/>
    <w:rsid w:val="00F644EC"/>
    <w:rsid w:val="00F678CC"/>
    <w:rsid w:val="00F74A76"/>
    <w:rsid w:val="00F74FB3"/>
    <w:rsid w:val="00F76203"/>
    <w:rsid w:val="00F82770"/>
    <w:rsid w:val="00F87C60"/>
    <w:rsid w:val="00F914D6"/>
    <w:rsid w:val="00F959E2"/>
    <w:rsid w:val="00F97EE6"/>
    <w:rsid w:val="00FA0860"/>
    <w:rsid w:val="00FA1BCD"/>
    <w:rsid w:val="00FA33E7"/>
    <w:rsid w:val="00FA521E"/>
    <w:rsid w:val="00FB0A98"/>
    <w:rsid w:val="00FB3DF2"/>
    <w:rsid w:val="00FB6922"/>
    <w:rsid w:val="00FC086D"/>
    <w:rsid w:val="00FC0921"/>
    <w:rsid w:val="00FC58B5"/>
    <w:rsid w:val="00FC65D5"/>
    <w:rsid w:val="00FC6892"/>
    <w:rsid w:val="00FD6453"/>
    <w:rsid w:val="00FD7F2B"/>
    <w:rsid w:val="00FE2541"/>
    <w:rsid w:val="00FE28BC"/>
    <w:rsid w:val="00FE659F"/>
    <w:rsid w:val="00FF533C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ADB885"/>
  <w15:docId w15:val="{6B206103-2AF7-4F70-9278-A894F43B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2583"/>
    </w:pPr>
    <w:rPr>
      <w:rFonts w:ascii="Gill Sans MT" w:eastAsia="Gill Sans MT" w:hAnsi="Gill Sans MT" w:cs="Gill Sans MT"/>
      <w:color w:val="393F77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6E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8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8"/>
    <w:rPr>
      <w:rFonts w:ascii="Segoe UI" w:eastAsia="Gill Sans MT" w:hAnsi="Segoe UI" w:cs="Segoe UI"/>
      <w:color w:val="393F77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D2C"/>
    <w:rPr>
      <w:rFonts w:ascii="Gill Sans MT" w:eastAsia="Gill Sans MT" w:hAnsi="Gill Sans MT" w:cs="Gill Sans MT"/>
      <w:color w:val="393F77"/>
    </w:rPr>
  </w:style>
  <w:style w:type="paragraph" w:styleId="Footer">
    <w:name w:val="footer"/>
    <w:basedOn w:val="Normal"/>
    <w:link w:val="Foot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D2C"/>
    <w:rPr>
      <w:rFonts w:ascii="Gill Sans MT" w:eastAsia="Gill Sans MT" w:hAnsi="Gill Sans MT" w:cs="Gill Sans MT"/>
      <w:color w:val="393F77"/>
    </w:rPr>
  </w:style>
  <w:style w:type="table" w:styleId="TableGrid">
    <w:name w:val="Table Grid"/>
    <w:basedOn w:val="TableNormal"/>
    <w:uiPriority w:val="39"/>
    <w:rsid w:val="001A2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EFE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353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FF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FF9"/>
    <w:rPr>
      <w:rFonts w:ascii="Gill Sans MT" w:eastAsia="Gill Sans MT" w:hAnsi="Gill Sans MT" w:cs="Gill Sans MT"/>
      <w:color w:val="393F77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FF9"/>
    <w:rPr>
      <w:rFonts w:ascii="Gill Sans MT" w:eastAsia="Gill Sans MT" w:hAnsi="Gill Sans MT" w:cs="Gill Sans MT"/>
      <w:b/>
      <w:bCs/>
      <w:color w:val="393F77"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unhideWhenUsed/>
    <w:rsid w:val="00ED5852"/>
    <w:pPr>
      <w:spacing w:before="100" w:after="200" w:line="276" w:lineRule="auto"/>
      <w:ind w:left="0"/>
    </w:pPr>
    <w:rPr>
      <w:rFonts w:asciiTheme="minorHAnsi" w:eastAsiaTheme="minorEastAsia" w:hAnsiTheme="minorHAnsi" w:cstheme="minorBidi"/>
      <w:color w:val="auto"/>
      <w:sz w:val="20"/>
      <w:szCs w:val="25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D5852"/>
    <w:rPr>
      <w:sz w:val="20"/>
      <w:szCs w:val="25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D5852"/>
    <w:rPr>
      <w:vertAlign w:val="superscript"/>
    </w:rPr>
  </w:style>
  <w:style w:type="paragraph" w:styleId="Revision">
    <w:name w:val="Revision"/>
    <w:hidden/>
    <w:uiPriority w:val="99"/>
    <w:semiHidden/>
    <w:rsid w:val="00DD4EA0"/>
    <w:pPr>
      <w:spacing w:after="0" w:line="240" w:lineRule="auto"/>
    </w:pPr>
    <w:rPr>
      <w:rFonts w:ascii="Gill Sans MT" w:eastAsia="Gill Sans MT" w:hAnsi="Gill Sans MT" w:cs="Gill Sans MT"/>
      <w:color w:val="393F77"/>
    </w:rPr>
  </w:style>
  <w:style w:type="paragraph" w:styleId="NoSpacing">
    <w:name w:val="No Spacing"/>
    <w:uiPriority w:val="1"/>
    <w:qFormat/>
    <w:rsid w:val="00FF776E"/>
    <w:pPr>
      <w:spacing w:after="0" w:line="240" w:lineRule="auto"/>
    </w:pPr>
    <w:rPr>
      <w:rFonts w:eastAsiaTheme="minorHAnsi"/>
      <w:szCs w:val="22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CB79D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79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0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96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42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13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67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077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0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0.JPG"/><Relationship Id="rId20" Type="http://schemas.openxmlformats.org/officeDocument/2006/relationships/hyperlink" Target="http://www.nigeria.iom.in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image" Target="cid:image001.jpg@01D6853E.0D1AE020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ekrdzalic@iom.i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0.png"/><Relationship Id="rId22" Type="http://schemas.openxmlformats.org/officeDocument/2006/relationships/image" Target="media/image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EED6D494ECB48BD2A7FE27BC1B5E4" ma:contentTypeVersion="9" ma:contentTypeDescription="Create a new document." ma:contentTypeScope="" ma:versionID="fa1a34414f51cc5bbfb9a44d5f5922e8">
  <xsd:schema xmlns:xsd="http://www.w3.org/2001/XMLSchema" xmlns:xs="http://www.w3.org/2001/XMLSchema" xmlns:p="http://schemas.microsoft.com/office/2006/metadata/properties" xmlns:ns3="1dbd4bb3-d8b5-471c-aab0-00d93dedcedd" targetNamespace="http://schemas.microsoft.com/office/2006/metadata/properties" ma:root="true" ma:fieldsID="4403543b29287f92533ef80839fa2a4e" ns3:_="">
    <xsd:import namespace="1dbd4bb3-d8b5-471c-aab0-00d93dedce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bd4bb3-d8b5-471c-aab0-00d93dedc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ACE7E-0201-4402-800A-BBBDBFAC95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A1BE95-7411-457D-BCF7-321CDB916F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AC8EF3-816F-4E72-B95B-5E2806BC8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bd4bb3-d8b5-471c-aab0-00d93dedc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404312-2CFF-40C3-902E-FAD029A9D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OM Logo ENGIOM Blue (3)</vt:lpstr>
    </vt:vector>
  </TitlesOfParts>
  <Company/>
  <LinksUpToDate>false</LinksUpToDate>
  <CharactersWithSpaces>3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OM Logo ENGIOM Blue (3)</dc:title>
  <dc:subject/>
  <dc:creator>TAKAHASHI Kaoru</dc:creator>
  <cp:keywords/>
  <cp:lastModifiedBy>GUILLAUME Abdul</cp:lastModifiedBy>
  <cp:revision>11</cp:revision>
  <cp:lastPrinted>2021-02-11T09:13:00Z</cp:lastPrinted>
  <dcterms:created xsi:type="dcterms:W3CDTF">2021-03-23T14:26:00Z</dcterms:created>
  <dcterms:modified xsi:type="dcterms:W3CDTF">2021-04-10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3EED6D494ECB48BD2A7FE27BC1B5E4</vt:lpwstr>
  </property>
  <property fmtid="{D5CDD505-2E9C-101B-9397-08002B2CF9AE}" pid="3" name="_dlc_DocIdItemGuid">
    <vt:lpwstr>c471778c-5ae5-42f5-bf0c-e5ddb1a4424d</vt:lpwstr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0-07-07T15:02:48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17134719-99b2-4b48-9595-0000e5a416d2</vt:lpwstr>
  </property>
  <property fmtid="{D5CDD505-2E9C-101B-9397-08002B2CF9AE}" pid="10" name="MSIP_Label_2059aa38-f392-4105-be92-628035578272_ContentBits">
    <vt:lpwstr>0</vt:lpwstr>
  </property>
</Properties>
</file>